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C21ECA" w14:textId="5678C09B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055444">
        <w:rPr>
          <w:rFonts w:eastAsia="Times New Roman"/>
        </w:rPr>
        <w:t xml:space="preserve"> – Secondary Component</w:t>
      </w:r>
    </w:p>
    <w:p w14:paraId="7A5A68F0" w14:textId="1712DCBF" w:rsidR="00EA581C" w:rsidRPr="00906CF3" w:rsidRDefault="00137C32" w:rsidP="00E60D07">
      <w:pPr>
        <w:pStyle w:val="Heading1"/>
        <w:spacing w:before="0"/>
        <w:rPr>
          <w:rFonts w:eastAsia="Times New Roman"/>
        </w:rPr>
      </w:pPr>
      <w:r w:rsidRPr="00137C32">
        <w:rPr>
          <w:rFonts w:eastAsia="Times New Roman"/>
        </w:rPr>
        <w:t>Drafting and Design Techno</w:t>
      </w:r>
      <w:r w:rsidRPr="00906CF3">
        <w:rPr>
          <w:rFonts w:eastAsia="Times New Roman"/>
        </w:rPr>
        <w:t>logy/Technician, General</w:t>
      </w:r>
      <w:r w:rsidR="00EA581C" w:rsidRPr="00906CF3">
        <w:rPr>
          <w:rFonts w:eastAsia="Times New Roman"/>
        </w:rPr>
        <w:t xml:space="preserve"> </w:t>
      </w:r>
      <w:r w:rsidR="006E0583" w:rsidRPr="00906CF3">
        <w:rPr>
          <w:rFonts w:eastAsia="Times New Roman"/>
        </w:rPr>
        <w:t xml:space="preserve">CIP </w:t>
      </w:r>
      <w:r w:rsidRPr="00906CF3">
        <w:rPr>
          <w:rFonts w:eastAsia="Times New Roman"/>
        </w:rPr>
        <w:t>15.1301</w:t>
      </w:r>
    </w:p>
    <w:p w14:paraId="3FD86B02" w14:textId="1202DAFC" w:rsidR="00E60D07" w:rsidRPr="00906CF3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906CF3">
        <w:rPr>
          <w:rFonts w:eastAsia="Times New Roman"/>
          <w:sz w:val="24"/>
          <w:szCs w:val="24"/>
        </w:rPr>
        <w:t>H</w:t>
      </w:r>
      <w:r w:rsidR="00E60D07" w:rsidRPr="00906CF3">
        <w:rPr>
          <w:rFonts w:eastAsia="Times New Roman"/>
          <w:sz w:val="24"/>
          <w:szCs w:val="24"/>
        </w:rPr>
        <w:t xml:space="preserve">igh </w:t>
      </w:r>
      <w:r w:rsidRPr="00906CF3">
        <w:rPr>
          <w:rFonts w:eastAsia="Times New Roman"/>
          <w:sz w:val="24"/>
          <w:szCs w:val="24"/>
        </w:rPr>
        <w:t>S</w:t>
      </w:r>
      <w:r w:rsidR="00E60D07" w:rsidRPr="00906CF3">
        <w:rPr>
          <w:rFonts w:eastAsia="Times New Roman"/>
          <w:sz w:val="24"/>
          <w:szCs w:val="24"/>
        </w:rPr>
        <w:t xml:space="preserve">chool </w:t>
      </w:r>
      <w:r w:rsidRPr="00906CF3">
        <w:rPr>
          <w:rFonts w:eastAsia="Times New Roman"/>
          <w:sz w:val="24"/>
          <w:szCs w:val="24"/>
        </w:rPr>
        <w:t>G</w:t>
      </w:r>
      <w:r w:rsidR="00E60D07" w:rsidRPr="00906CF3">
        <w:rPr>
          <w:rFonts w:eastAsia="Times New Roman"/>
          <w:sz w:val="24"/>
          <w:szCs w:val="24"/>
        </w:rPr>
        <w:t xml:space="preserve">raduation </w:t>
      </w:r>
      <w:r w:rsidR="00743DA3" w:rsidRPr="00906CF3">
        <w:rPr>
          <w:rFonts w:eastAsia="Times New Roman"/>
          <w:sz w:val="24"/>
          <w:szCs w:val="24"/>
        </w:rPr>
        <w:t>Y</w:t>
      </w:r>
      <w:r w:rsidR="00E60D07" w:rsidRPr="00906CF3">
        <w:rPr>
          <w:rFonts w:eastAsia="Times New Roman"/>
          <w:sz w:val="24"/>
          <w:szCs w:val="24"/>
        </w:rPr>
        <w:t xml:space="preserve">ears </w:t>
      </w:r>
      <w:bookmarkEnd w:id="0"/>
      <w:r w:rsidR="00EA7522" w:rsidRPr="00906CF3">
        <w:rPr>
          <w:rFonts w:eastAsia="Times New Roman"/>
          <w:sz w:val="24"/>
          <w:szCs w:val="24"/>
        </w:rPr>
        <w:t>2025, 2026, 2027</w:t>
      </w:r>
    </w:p>
    <w:p w14:paraId="523AF23E" w14:textId="390E37B7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137C32">
        <w:rPr>
          <w:rFonts w:eastAsia="Times New Roman"/>
        </w:rPr>
        <w:t>Orientation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3626B06E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bookmarkEnd w:id="1"/>
      <w:tr w:rsidR="00137C32" w:rsidRPr="00E60D07" w14:paraId="594B24A7" w14:textId="77777777" w:rsidTr="006F190E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9D0F10A" w:rsidR="00137C32" w:rsidRPr="00EA581C" w:rsidRDefault="00137C32" w:rsidP="00137C32">
            <w:pPr>
              <w:rPr>
                <w:rFonts w:eastAsia="Times New Roman" w:cs="Arial"/>
              </w:rPr>
            </w:pPr>
            <w:r w:rsidRPr="00D711E4">
              <w:t>101</w:t>
            </w:r>
          </w:p>
        </w:tc>
        <w:tc>
          <w:tcPr>
            <w:tcW w:w="7650" w:type="dxa"/>
            <w:shd w:val="clear" w:color="auto" w:fill="auto"/>
            <w:vAlign w:val="center"/>
            <w:hideMark/>
          </w:tcPr>
          <w:p w14:paraId="1770C7D3" w14:textId="1929033D" w:rsidR="00137C32" w:rsidRPr="006F190E" w:rsidRDefault="00137C32" w:rsidP="00137C32">
            <w:pPr>
              <w:rPr>
                <w:rFonts w:eastAsia="Times New Roman" w:cs="Arial"/>
              </w:rPr>
            </w:pPr>
            <w:r w:rsidRPr="006F190E">
              <w:t>Follow safety measures in the drafting room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365C4279" w14:textId="77777777" w:rsidTr="00BD0C04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E9BB4C9" w14:textId="556E0B42" w:rsidR="00137C32" w:rsidRPr="006F190E" w:rsidRDefault="00137C32" w:rsidP="00137C32">
            <w:r w:rsidRPr="006F190E">
              <w:t>1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6738505" w14:textId="3CC0ABAD" w:rsidR="00137C32" w:rsidRPr="006F190E" w:rsidRDefault="00DA42D3" w:rsidP="00137C32">
            <w:r w:rsidRPr="006F190E">
              <w:t xml:space="preserve">Display professional demeanor and behavior. 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8C2F05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398B76E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09194D7E" w:rsidR="00E60D07" w:rsidRDefault="00E60D07" w:rsidP="00E60D07">
      <w:pPr>
        <w:pStyle w:val="Heading2"/>
      </w:pPr>
      <w:r>
        <w:t xml:space="preserve">200 </w:t>
      </w:r>
      <w:r w:rsidR="00137C32">
        <w:t>Introduction to Drafting and Desig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56774809" w14:textId="77777777" w:rsidTr="00CA1A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38EDC8F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67D3CCF8" w14:textId="77777777" w:rsidTr="00137C32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591FCA1E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76AC5D73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Identify basic board drafting tools and equipment which are used to produce drawing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5C634826" w14:textId="277D7B1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76B27CCC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5B513863" w14:textId="10A04680" w:rsidR="00137C32" w:rsidRPr="00E60D07" w:rsidRDefault="00137C32" w:rsidP="00137C3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5ED1763" w14:textId="176E31FC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RESERVED</w:t>
            </w:r>
            <w:r w:rsidR="00EA7522">
              <w:t xml:space="preserve"> (202)</w:t>
            </w:r>
          </w:p>
        </w:tc>
        <w:tc>
          <w:tcPr>
            <w:tcW w:w="1620" w:type="dxa"/>
            <w:vAlign w:val="center"/>
          </w:tcPr>
          <w:p w14:paraId="03A7209D" w14:textId="733F4C14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D9ACCE0" w14:textId="3BC51A46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5C2E1343" w14:textId="77777777" w:rsidTr="00CB07A8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E178321" w14:textId="5C259165" w:rsidR="00137C32" w:rsidRPr="00CB07A8" w:rsidRDefault="00137C32" w:rsidP="00137C32">
            <w:pPr>
              <w:rPr>
                <w:rFonts w:eastAsia="Times New Roman" w:cs="Arial"/>
              </w:rPr>
            </w:pPr>
            <w:r w:rsidRPr="00CB07A8">
              <w:t>2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70E6E85" w14:textId="5F3D05B8" w:rsidR="00137C32" w:rsidRPr="00CB07A8" w:rsidRDefault="00137C32" w:rsidP="00137C32">
            <w:pPr>
              <w:rPr>
                <w:rFonts w:eastAsia="Times New Roman" w:cs="Arial"/>
              </w:rPr>
            </w:pPr>
            <w:r w:rsidRPr="00CB07A8">
              <w:t xml:space="preserve">Use various types of scales (architectural, </w:t>
            </w:r>
            <w:r w:rsidR="00CB21F2" w:rsidRPr="00CB07A8">
              <w:t>engineer</w:t>
            </w:r>
            <w:r w:rsidRPr="00CB07A8">
              <w:t xml:space="preserve">, </w:t>
            </w:r>
            <w:r w:rsidR="002978E5" w:rsidRPr="00CB07A8">
              <w:t>and</w:t>
            </w:r>
            <w:r w:rsidR="00CB07A8" w:rsidRPr="00CB07A8">
              <w:t xml:space="preserve"> </w:t>
            </w:r>
            <w:r w:rsidR="00CB21F2" w:rsidRPr="00CB07A8">
              <w:t>metric</w:t>
            </w:r>
            <w:r w:rsidRPr="00CB07A8">
              <w:t>)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1FB29C97" w14:textId="71148552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22E1025" w14:textId="5D85FF9B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14177C0F" w14:textId="77777777" w:rsidTr="00CB07A8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B22CAE6" w14:textId="0504E050" w:rsidR="00137C32" w:rsidRPr="00CB07A8" w:rsidRDefault="00137C32" w:rsidP="00137C32">
            <w:pPr>
              <w:rPr>
                <w:rFonts w:eastAsia="Times New Roman" w:cs="Arial"/>
              </w:rPr>
            </w:pPr>
            <w:r w:rsidRPr="00CB07A8">
              <w:t>2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0CEB03E" w14:textId="43113F8E" w:rsidR="00137C32" w:rsidRPr="00CB07A8" w:rsidRDefault="00DA42D3" w:rsidP="00137C32">
            <w:pPr>
              <w:rPr>
                <w:rFonts w:eastAsia="Times New Roman" w:cs="Arial"/>
              </w:rPr>
            </w:pPr>
            <w:r w:rsidRPr="00CB07A8">
              <w:t>Create single view drawing</w:t>
            </w:r>
            <w:r w:rsidR="00CB21F2" w:rsidRPr="00CB07A8">
              <w:t>s</w:t>
            </w:r>
            <w:r w:rsidRPr="00CB07A8">
              <w:t xml:space="preserve"> using the imperial and metric system</w:t>
            </w:r>
            <w:r w:rsidR="00CB21F2" w:rsidRPr="00CB07A8">
              <w:t>s</w:t>
            </w:r>
            <w:r w:rsidRPr="00CB07A8">
              <w:t xml:space="preserve"> of measurement.  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44C40CC" w14:textId="0841627E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C5E98C4" w14:textId="02B07E8E" w:rsidR="00137C32" w:rsidRPr="00DA42D3" w:rsidRDefault="00137C32" w:rsidP="00137C32">
            <w:pPr>
              <w:rPr>
                <w:rFonts w:eastAsia="Times New Roman" w:cs="Arial"/>
                <w:color w:val="FF0000"/>
              </w:rPr>
            </w:pPr>
          </w:p>
        </w:tc>
      </w:tr>
      <w:tr w:rsidR="00137C32" w:rsidRPr="00E60D07" w14:paraId="19EAC923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61461B6F" w14:textId="7BD393B6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205</w:t>
            </w:r>
          </w:p>
        </w:tc>
        <w:tc>
          <w:tcPr>
            <w:tcW w:w="7650" w:type="dxa"/>
            <w:vAlign w:val="center"/>
          </w:tcPr>
          <w:p w14:paraId="59975919" w14:textId="0C3FBA7D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Identify components of a drawing.</w:t>
            </w:r>
          </w:p>
        </w:tc>
        <w:tc>
          <w:tcPr>
            <w:tcW w:w="1620" w:type="dxa"/>
            <w:vAlign w:val="center"/>
          </w:tcPr>
          <w:p w14:paraId="1E4203E1" w14:textId="2880E572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59B8283" w14:textId="35CC8545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647B4C6B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58B5703C" w14:textId="44E45E79" w:rsidR="00137C32" w:rsidRPr="00E60D07" w:rsidRDefault="00137C32" w:rsidP="00137C3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39F889C" w14:textId="13948CA5" w:rsidR="00137C32" w:rsidRPr="00E60D07" w:rsidRDefault="00137C32" w:rsidP="00137C32">
            <w:pPr>
              <w:rPr>
                <w:rFonts w:eastAsia="Times New Roman" w:cs="Arial"/>
              </w:rPr>
            </w:pPr>
            <w:r w:rsidRPr="00120C7E">
              <w:t>RESERVED</w:t>
            </w:r>
            <w:r w:rsidR="00EA7522">
              <w:t xml:space="preserve"> (206)</w:t>
            </w:r>
          </w:p>
        </w:tc>
        <w:tc>
          <w:tcPr>
            <w:tcW w:w="1620" w:type="dxa"/>
            <w:vAlign w:val="center"/>
          </w:tcPr>
          <w:p w14:paraId="5A48A834" w14:textId="170A093F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3069C36F" w14:textId="747F29E0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2FFF4796" w:rsidR="00E60D07" w:rsidRDefault="00E60D07" w:rsidP="007F79E0">
      <w:pPr>
        <w:pStyle w:val="Heading2"/>
      </w:pPr>
      <w:r>
        <w:t xml:space="preserve">300 </w:t>
      </w:r>
      <w:r w:rsidR="00137C32">
        <w:t>Geometric Construc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00581ED9" w14:textId="77777777" w:rsidTr="00435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3F3BBCA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6963B85D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1F0239E8" w14:textId="7F544C44" w:rsidR="00137C32" w:rsidRPr="00E60D07" w:rsidRDefault="00137C32" w:rsidP="00137C32">
            <w:pPr>
              <w:rPr>
                <w:rFonts w:eastAsia="Times New Roman" w:cs="Arial"/>
              </w:rPr>
            </w:pPr>
            <w:r w:rsidRPr="00EA738D">
              <w:t>301</w:t>
            </w:r>
          </w:p>
        </w:tc>
        <w:tc>
          <w:tcPr>
            <w:tcW w:w="7650" w:type="dxa"/>
            <w:vAlign w:val="center"/>
          </w:tcPr>
          <w:p w14:paraId="3374318E" w14:textId="4B418676" w:rsidR="00137C32" w:rsidRPr="00E60D07" w:rsidRDefault="00137C32" w:rsidP="00137C32">
            <w:pPr>
              <w:rPr>
                <w:rFonts w:eastAsia="Times New Roman" w:cs="Arial"/>
              </w:rPr>
            </w:pPr>
            <w:r w:rsidRPr="00EA738D">
              <w:t>Draw to scale.</w:t>
            </w:r>
          </w:p>
        </w:tc>
        <w:tc>
          <w:tcPr>
            <w:tcW w:w="1620" w:type="dxa"/>
            <w:hideMark/>
          </w:tcPr>
          <w:p w14:paraId="0B9DD7E0" w14:textId="0569F95A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  <w:hideMark/>
          </w:tcPr>
          <w:p w14:paraId="416F6432" w14:textId="5B223708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748A0D7E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1A4BEB3" w14:textId="6EA165FC" w:rsidR="00137C32" w:rsidRPr="00E60D07" w:rsidRDefault="00137C32" w:rsidP="00137C32">
            <w:pPr>
              <w:rPr>
                <w:rFonts w:eastAsia="Times New Roman" w:cs="Arial"/>
              </w:rPr>
            </w:pPr>
            <w:r w:rsidRPr="00EA738D">
              <w:t>302</w:t>
            </w:r>
          </w:p>
        </w:tc>
        <w:tc>
          <w:tcPr>
            <w:tcW w:w="7650" w:type="dxa"/>
            <w:vAlign w:val="center"/>
          </w:tcPr>
          <w:p w14:paraId="1834969F" w14:textId="5FED9416" w:rsidR="00137C32" w:rsidRPr="00E60D07" w:rsidRDefault="00137C32" w:rsidP="00137C32">
            <w:pPr>
              <w:rPr>
                <w:rFonts w:eastAsia="Times New Roman" w:cs="Arial"/>
              </w:rPr>
            </w:pPr>
            <w:r w:rsidRPr="00EA738D">
              <w:t>Draw geometric figures.</w:t>
            </w:r>
          </w:p>
        </w:tc>
        <w:tc>
          <w:tcPr>
            <w:tcW w:w="1620" w:type="dxa"/>
          </w:tcPr>
          <w:p w14:paraId="34831114" w14:textId="4D8FA59F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332F267" w14:textId="1E3E6FEB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1E273870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63C91099" w14:textId="7B076E85" w:rsidR="00137C32" w:rsidRPr="00D75E05" w:rsidRDefault="00137C32" w:rsidP="00137C32">
            <w:r w:rsidRPr="00EA738D">
              <w:t>303</w:t>
            </w:r>
          </w:p>
        </w:tc>
        <w:tc>
          <w:tcPr>
            <w:tcW w:w="7650" w:type="dxa"/>
            <w:vAlign w:val="center"/>
          </w:tcPr>
          <w:p w14:paraId="338EA030" w14:textId="7F208360" w:rsidR="00137C32" w:rsidRPr="00D75E05" w:rsidRDefault="00137C32" w:rsidP="00137C32">
            <w:r w:rsidRPr="00EA738D">
              <w:t>Create drawings using geometric construction principles.</w:t>
            </w:r>
          </w:p>
        </w:tc>
        <w:tc>
          <w:tcPr>
            <w:tcW w:w="1620" w:type="dxa"/>
          </w:tcPr>
          <w:p w14:paraId="01A42CC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25691E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9233E81" w:rsidR="007F79E0" w:rsidRDefault="007F79E0" w:rsidP="007F79E0">
      <w:pPr>
        <w:pStyle w:val="Heading2"/>
      </w:pPr>
      <w:r>
        <w:lastRenderedPageBreak/>
        <w:t xml:space="preserve">400 </w:t>
      </w:r>
      <w:r w:rsidR="00137C32">
        <w:t>Reserved</w:t>
      </w:r>
    </w:p>
    <w:p w14:paraId="12963548" w14:textId="272A71C4" w:rsidR="007F79E0" w:rsidRDefault="007F79E0" w:rsidP="007F79E0">
      <w:pPr>
        <w:pStyle w:val="Heading2"/>
      </w:pPr>
      <w:r>
        <w:t xml:space="preserve">500 </w:t>
      </w:r>
      <w:r w:rsidR="00137C32">
        <w:t xml:space="preserve">Freehand Drawing and Sketching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41CE5B8D" w14:textId="77777777" w:rsidTr="00B25B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75AE7BC0" w14:textId="17815B96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bookmarkEnd w:id="2"/>
      <w:tr w:rsidR="00B25B3F" w:rsidRPr="00E60D07" w14:paraId="64B4DFEA" w14:textId="77777777" w:rsidTr="0027767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3D6D65B" w14:textId="0CF8351A" w:rsidR="00B25B3F" w:rsidRPr="00277672" w:rsidRDefault="00B25B3F" w:rsidP="00B25B3F">
            <w:pPr>
              <w:rPr>
                <w:rFonts w:eastAsia="Times New Roman" w:cs="Arial"/>
              </w:rPr>
            </w:pPr>
            <w:r w:rsidRPr="00277672">
              <w:t>5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3EA4BD5" w14:textId="45B1AD9B" w:rsidR="00B25B3F" w:rsidRPr="00277672" w:rsidRDefault="00B25B3F" w:rsidP="00B25B3F">
            <w:pPr>
              <w:rPr>
                <w:rFonts w:eastAsia="Times New Roman" w:cs="Arial"/>
              </w:rPr>
            </w:pPr>
            <w:r w:rsidRPr="00277672">
              <w:t>Sketch the alphabet of lines.</w:t>
            </w:r>
            <w:r w:rsidR="00EA7522" w:rsidRPr="00277672">
              <w:t xml:space="preserve"> 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0E6BFE01" w14:textId="77777777" w:rsidR="00B25B3F" w:rsidRPr="00E60D07" w:rsidRDefault="00B25B3F" w:rsidP="00B25B3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  <w:hideMark/>
          </w:tcPr>
          <w:p w14:paraId="5FFC14BF" w14:textId="18BA75E9" w:rsidR="00B25B3F" w:rsidRPr="00DA42D3" w:rsidRDefault="00B25B3F" w:rsidP="00B25B3F">
            <w:pPr>
              <w:rPr>
                <w:rFonts w:eastAsia="Times New Roman" w:cs="Arial"/>
                <w:color w:val="FF0000"/>
              </w:rPr>
            </w:pPr>
          </w:p>
        </w:tc>
      </w:tr>
      <w:tr w:rsidR="00B25B3F" w:rsidRPr="00E60D07" w14:paraId="1C04BD62" w14:textId="77777777" w:rsidTr="0027767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9FF0FDE" w14:textId="5686EA2F" w:rsidR="00B25B3F" w:rsidRPr="00277672" w:rsidRDefault="00B25B3F" w:rsidP="00B25B3F">
            <w:pPr>
              <w:rPr>
                <w:rFonts w:eastAsia="Times New Roman" w:cs="Arial"/>
              </w:rPr>
            </w:pPr>
            <w:r w:rsidRPr="00277672">
              <w:t>5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91074CB" w14:textId="5EF154EC" w:rsidR="00B25B3F" w:rsidRPr="00277672" w:rsidRDefault="00B25B3F" w:rsidP="00B25B3F">
            <w:pPr>
              <w:rPr>
                <w:rFonts w:eastAsia="Times New Roman" w:cs="Arial"/>
              </w:rPr>
            </w:pPr>
            <w:r w:rsidRPr="00277672">
              <w:t>Sketch multiview drawings using orthographic principle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75D4B9E" w14:textId="77777777" w:rsidR="00B25B3F" w:rsidRPr="00E60D07" w:rsidRDefault="00B25B3F" w:rsidP="00B25B3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12AA4E5" w14:textId="77777777" w:rsidR="00B25B3F" w:rsidRPr="00E60D07" w:rsidRDefault="00B25B3F" w:rsidP="00B25B3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B25B3F" w:rsidRPr="00E60D07" w14:paraId="23A65B32" w14:textId="77777777" w:rsidTr="0027767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616618E" w14:textId="393A1CD8" w:rsidR="00B25B3F" w:rsidRPr="00277672" w:rsidRDefault="00B25B3F" w:rsidP="00B25B3F">
            <w:r w:rsidRPr="00277672">
              <w:t>5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3A934D8" w14:textId="0840E9DB" w:rsidR="00B25B3F" w:rsidRPr="00277672" w:rsidRDefault="00B25B3F" w:rsidP="00B25B3F">
            <w:r w:rsidRPr="00277672">
              <w:t>Sketch</w:t>
            </w:r>
            <w:r w:rsidR="005228B1" w:rsidRPr="00277672">
              <w:t xml:space="preserve"> </w:t>
            </w:r>
            <w:r w:rsidRPr="00277672">
              <w:t>isometric drawing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D5CF50C" w14:textId="77777777" w:rsidR="00B25B3F" w:rsidRPr="00E60D07" w:rsidRDefault="00B25B3F" w:rsidP="00B25B3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62319823" w14:textId="77777777" w:rsidR="00B25B3F" w:rsidRPr="00E60D07" w:rsidRDefault="00B25B3F" w:rsidP="00B25B3F">
            <w:pPr>
              <w:rPr>
                <w:rFonts w:eastAsia="Times New Roman" w:cs="Arial"/>
                <w:color w:val="000000"/>
              </w:rPr>
            </w:pPr>
          </w:p>
        </w:tc>
      </w:tr>
      <w:tr w:rsidR="00B25B3F" w:rsidRPr="00E60D07" w14:paraId="26F3CF6A" w14:textId="77777777" w:rsidTr="0027767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8B9ED2D" w14:textId="03416AC5" w:rsidR="00B25B3F" w:rsidRPr="00277672" w:rsidRDefault="00B25B3F" w:rsidP="00B25B3F">
            <w:r w:rsidRPr="00277672">
              <w:t>5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FCCDC0D" w14:textId="2CE3ED66" w:rsidR="00B25B3F" w:rsidRPr="00277672" w:rsidRDefault="00B25B3F" w:rsidP="00B25B3F">
            <w:r w:rsidRPr="00277672">
              <w:t>Develop a perspective drawing using freehand method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1228636" w14:textId="77777777" w:rsidR="00B25B3F" w:rsidRPr="00E60D07" w:rsidRDefault="00B25B3F" w:rsidP="00B25B3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648394E4" w14:textId="77777777" w:rsidR="00B25B3F" w:rsidRPr="00E60D07" w:rsidRDefault="00B25B3F" w:rsidP="00B25B3F">
            <w:pPr>
              <w:rPr>
                <w:rFonts w:eastAsia="Times New Roman" w:cs="Arial"/>
                <w:color w:val="000000"/>
              </w:rPr>
            </w:pPr>
          </w:p>
        </w:tc>
      </w:tr>
      <w:tr w:rsidR="00B25B3F" w:rsidRPr="00E60D07" w14:paraId="3B407B1D" w14:textId="77777777" w:rsidTr="0027767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5DE3EC9" w14:textId="0A37FE11" w:rsidR="00B25B3F" w:rsidRPr="00277672" w:rsidRDefault="00B25B3F" w:rsidP="00B25B3F"/>
        </w:tc>
        <w:tc>
          <w:tcPr>
            <w:tcW w:w="7650" w:type="dxa"/>
            <w:shd w:val="clear" w:color="auto" w:fill="auto"/>
            <w:vAlign w:val="center"/>
          </w:tcPr>
          <w:p w14:paraId="5A1B6F0C" w14:textId="03DB60B1" w:rsidR="00B25B3F" w:rsidRPr="00277672" w:rsidRDefault="00B25B3F" w:rsidP="00B25B3F">
            <w:r w:rsidRPr="00277672">
              <w:t>RESERVED</w:t>
            </w:r>
            <w:r w:rsidR="00EA7522" w:rsidRPr="00277672">
              <w:t xml:space="preserve"> (505</w:t>
            </w:r>
            <w:r w:rsidR="0037363F">
              <w:t>-506</w:t>
            </w:r>
            <w:r w:rsidR="00EA7522" w:rsidRPr="00277672">
              <w:t>)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9800AE1" w14:textId="77777777" w:rsidR="00B25B3F" w:rsidRPr="00E60D07" w:rsidRDefault="00B25B3F" w:rsidP="00B25B3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702E4CAD" w14:textId="77777777" w:rsidR="00B25B3F" w:rsidRPr="00E60D07" w:rsidRDefault="00B25B3F" w:rsidP="00B25B3F">
            <w:pPr>
              <w:rPr>
                <w:rFonts w:eastAsia="Times New Roman" w:cs="Arial"/>
                <w:color w:val="000000"/>
              </w:rPr>
            </w:pPr>
          </w:p>
        </w:tc>
      </w:tr>
      <w:tr w:rsidR="00B25B3F" w:rsidRPr="00E60D07" w14:paraId="4FEDAAF2" w14:textId="77777777" w:rsidTr="0027767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FFDC886" w14:textId="25AB8B3A" w:rsidR="00B25B3F" w:rsidRPr="00277672" w:rsidRDefault="00B25B3F" w:rsidP="00B25B3F">
            <w:r w:rsidRPr="00277672">
              <w:t>5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602AAC0" w14:textId="2C0D9418" w:rsidR="00B25B3F" w:rsidRPr="00277672" w:rsidRDefault="00B25B3F" w:rsidP="00B25B3F">
            <w:r w:rsidRPr="00277672">
              <w:t>Communicate ideas using the sketching proces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F5D5B12" w14:textId="77777777" w:rsidR="00B25B3F" w:rsidRPr="00E60D07" w:rsidRDefault="00B25B3F" w:rsidP="00B25B3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7B7B9AC6" w14:textId="77777777" w:rsidR="00B25B3F" w:rsidRPr="00E60D07" w:rsidRDefault="00B25B3F" w:rsidP="00B25B3F">
            <w:pPr>
              <w:rPr>
                <w:rFonts w:eastAsia="Times New Roman" w:cs="Arial"/>
                <w:color w:val="000000"/>
              </w:rPr>
            </w:pPr>
          </w:p>
        </w:tc>
      </w:tr>
      <w:tr w:rsidR="00B25B3F" w:rsidRPr="00E60D07" w14:paraId="5FFFECAE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FB18601" w14:textId="2A6D0BD3" w:rsidR="00B25B3F" w:rsidRPr="00E20E4E" w:rsidRDefault="00B25B3F" w:rsidP="00B25B3F">
            <w:r w:rsidRPr="00671D63">
              <w:t>508</w:t>
            </w:r>
          </w:p>
        </w:tc>
        <w:tc>
          <w:tcPr>
            <w:tcW w:w="7650" w:type="dxa"/>
            <w:vAlign w:val="center"/>
          </w:tcPr>
          <w:p w14:paraId="186E9A46" w14:textId="18FF3805" w:rsidR="00B25B3F" w:rsidRPr="00E20E4E" w:rsidRDefault="00B25B3F" w:rsidP="00B25B3F">
            <w:r w:rsidRPr="00671D63">
              <w:t xml:space="preserve">Create letters and numbers in single stroke capital letters (Gothic) on a technical sketch. </w:t>
            </w:r>
          </w:p>
        </w:tc>
        <w:tc>
          <w:tcPr>
            <w:tcW w:w="1620" w:type="dxa"/>
            <w:vAlign w:val="center"/>
          </w:tcPr>
          <w:p w14:paraId="662134F6" w14:textId="77777777" w:rsidR="00B25B3F" w:rsidRPr="00E60D07" w:rsidRDefault="00B25B3F" w:rsidP="00B25B3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F9B0CA" w14:textId="77777777" w:rsidR="00B25B3F" w:rsidRPr="00E60D07" w:rsidRDefault="00B25B3F" w:rsidP="00B25B3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21DFDF7D" w:rsidR="007F79E0" w:rsidRDefault="007F79E0" w:rsidP="007F79E0">
      <w:pPr>
        <w:pStyle w:val="Heading2"/>
      </w:pPr>
      <w:r>
        <w:t xml:space="preserve">600 </w:t>
      </w:r>
      <w:r w:rsidR="00137C32">
        <w:t>Introduction to Engineering Math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15EBF" w:rsidRPr="00E60D07" w14:paraId="3719E323" w14:textId="77777777" w:rsidTr="00AB14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1A624E7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45BEF1EA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53A14760" w14:textId="6C40AD8F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601</w:t>
            </w:r>
          </w:p>
        </w:tc>
        <w:tc>
          <w:tcPr>
            <w:tcW w:w="7650" w:type="dxa"/>
            <w:vAlign w:val="center"/>
          </w:tcPr>
          <w:p w14:paraId="6D3BFECC" w14:textId="63865F0E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Determine the scale of various drawing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7D767DA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5414A377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4953893B" w14:textId="63E85757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602</w:t>
            </w:r>
          </w:p>
        </w:tc>
        <w:tc>
          <w:tcPr>
            <w:tcW w:w="7650" w:type="dxa"/>
            <w:vAlign w:val="center"/>
          </w:tcPr>
          <w:p w14:paraId="24C47381" w14:textId="32F4D281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Use basic applied mathematics to solve engineering problems.</w:t>
            </w:r>
          </w:p>
        </w:tc>
        <w:tc>
          <w:tcPr>
            <w:tcW w:w="1620" w:type="dxa"/>
            <w:vAlign w:val="center"/>
          </w:tcPr>
          <w:p w14:paraId="1F8FD1E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6B73C9E1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6AEDD74B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6CFE745" w14:textId="280FAFAF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603</w:t>
            </w:r>
          </w:p>
        </w:tc>
        <w:tc>
          <w:tcPr>
            <w:tcW w:w="7650" w:type="dxa"/>
            <w:vAlign w:val="center"/>
          </w:tcPr>
          <w:p w14:paraId="60E81024" w14:textId="6BB4F41D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Construct lines using relative, absolute</w:t>
            </w:r>
            <w:r w:rsidR="002978E5">
              <w:t>,</w:t>
            </w:r>
            <w:r w:rsidRPr="00D5515D">
              <w:t xml:space="preserve"> and polar coordinate systems.</w:t>
            </w:r>
          </w:p>
        </w:tc>
        <w:tc>
          <w:tcPr>
            <w:tcW w:w="1620" w:type="dxa"/>
            <w:vAlign w:val="center"/>
          </w:tcPr>
          <w:p w14:paraId="41C0194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195CD33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0E27794E" w14:textId="77777777" w:rsidTr="0027767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1695A2C" w14:textId="7ED0091F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>6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1B52E05" w14:textId="3FD6F319" w:rsidR="00137C32" w:rsidRPr="00E60D07" w:rsidRDefault="00137C32" w:rsidP="00137C32">
            <w:pPr>
              <w:rPr>
                <w:rFonts w:eastAsia="Times New Roman" w:cs="Arial"/>
              </w:rPr>
            </w:pPr>
            <w:r w:rsidRPr="00D5515D">
              <w:t xml:space="preserve">Establish the relationship among points, lines, and planes in </w:t>
            </w:r>
            <w:r w:rsidR="002978E5" w:rsidRPr="00E17F1F">
              <w:rPr>
                <w:strike/>
              </w:rPr>
              <w:t>a</w:t>
            </w:r>
            <w:r w:rsidR="00EA7522">
              <w:rPr>
                <w:strike/>
              </w:rPr>
              <w:t xml:space="preserve"> </w:t>
            </w:r>
            <w:r w:rsidRPr="00D5515D">
              <w:t>3-D space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1EB315BD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5755B5AC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74DA92E3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3D1A54B" w14:textId="0BC44BEC" w:rsidR="00137C32" w:rsidRPr="005B0B1F" w:rsidRDefault="00137C32" w:rsidP="00137C32">
            <w:r w:rsidRPr="00D5515D">
              <w:t>605</w:t>
            </w:r>
          </w:p>
        </w:tc>
        <w:tc>
          <w:tcPr>
            <w:tcW w:w="7650" w:type="dxa"/>
            <w:vAlign w:val="center"/>
          </w:tcPr>
          <w:p w14:paraId="4CBF3591" w14:textId="3D0A6838" w:rsidR="00137C32" w:rsidRPr="005B0B1F" w:rsidRDefault="00137C32" w:rsidP="00137C32">
            <w:r w:rsidRPr="00D5515D">
              <w:t>Solve descriptive geometry problems.</w:t>
            </w:r>
          </w:p>
        </w:tc>
        <w:tc>
          <w:tcPr>
            <w:tcW w:w="1620" w:type="dxa"/>
            <w:vAlign w:val="center"/>
          </w:tcPr>
          <w:p w14:paraId="5E76D75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02EF78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7076E33F" w:rsidR="00EA581C" w:rsidRDefault="00EA581C" w:rsidP="00EA581C">
      <w:pPr>
        <w:pStyle w:val="Heading2"/>
      </w:pPr>
      <w:r>
        <w:t xml:space="preserve">700 </w:t>
      </w:r>
      <w:r w:rsidR="00137C32">
        <w:t>Introduction to Mechanical Drawing and Desig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009B08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09D023AB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36B3BC2C" w14:textId="77777777" w:rsidTr="00791F8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04A0934" w14:textId="591F2423" w:rsidR="00137C32" w:rsidRPr="00791F8B" w:rsidRDefault="00137C32" w:rsidP="00137C32">
            <w:pPr>
              <w:rPr>
                <w:rFonts w:eastAsia="Times New Roman" w:cs="Arial"/>
              </w:rPr>
            </w:pPr>
            <w:r w:rsidRPr="00791F8B">
              <w:t>7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34FD653" w14:textId="72AD3549" w:rsidR="00137C32" w:rsidRPr="00791F8B" w:rsidRDefault="00DA42D3" w:rsidP="00137C32">
            <w:pPr>
              <w:rPr>
                <w:rFonts w:eastAsia="Times New Roman" w:cs="Arial"/>
              </w:rPr>
            </w:pPr>
            <w:r w:rsidRPr="00791F8B">
              <w:t xml:space="preserve">Draw </w:t>
            </w:r>
            <w:r w:rsidR="00137C32" w:rsidRPr="00791F8B">
              <w:t>necessary orthographic views.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38DE151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  <w:hideMark/>
          </w:tcPr>
          <w:p w14:paraId="3ADC7650" w14:textId="2679E3AB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3994BE6E" w14:textId="77777777" w:rsidTr="00791F8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4843B2B" w14:textId="09CAB701" w:rsidR="00137C32" w:rsidRPr="00791F8B" w:rsidRDefault="00137C32" w:rsidP="00137C32">
            <w:r w:rsidRPr="00791F8B">
              <w:t>7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FDED19C" w14:textId="35597AD8" w:rsidR="00137C32" w:rsidRPr="00791F8B" w:rsidRDefault="00137C32" w:rsidP="00137C32">
            <w:r w:rsidRPr="00791F8B">
              <w:t xml:space="preserve">Explain the relationship of orthographic projection </w:t>
            </w:r>
            <w:r w:rsidR="00B25B3F" w:rsidRPr="00791F8B">
              <w:t xml:space="preserve">in </w:t>
            </w:r>
            <w:r w:rsidR="002978E5" w:rsidRPr="00791F8B">
              <w:rPr>
                <w:strike/>
              </w:rPr>
              <w:t>a</w:t>
            </w:r>
            <w:r w:rsidR="002978E5" w:rsidRPr="00791F8B">
              <w:t xml:space="preserve"> </w:t>
            </w:r>
            <w:r w:rsidRPr="00791F8B">
              <w:t>multi</w:t>
            </w:r>
            <w:r w:rsidR="002978E5" w:rsidRPr="00791F8B">
              <w:t>-</w:t>
            </w:r>
            <w:r w:rsidRPr="00791F8B">
              <w:t xml:space="preserve">view </w:t>
            </w:r>
            <w:r w:rsidR="00D63B27" w:rsidRPr="00791F8B">
              <w:t>drawing</w:t>
            </w:r>
            <w:r w:rsidRPr="00791F8B">
              <w:t>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21C4A9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2265E1D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1C447EA2" w14:textId="77777777" w:rsidTr="00791F8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190DF8D" w14:textId="1B37304C" w:rsidR="00137C32" w:rsidRPr="00791F8B" w:rsidRDefault="00137C32" w:rsidP="00137C32">
            <w:r w:rsidRPr="00791F8B">
              <w:lastRenderedPageBreak/>
              <w:t>7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DDD02DB" w14:textId="2F449F10" w:rsidR="00137C32" w:rsidRPr="00791F8B" w:rsidRDefault="00137C32" w:rsidP="00137C32">
            <w:r w:rsidRPr="00791F8B">
              <w:t>Identify 1st angle and 3rd angle projection.</w:t>
            </w:r>
          </w:p>
        </w:tc>
        <w:tc>
          <w:tcPr>
            <w:tcW w:w="1620" w:type="dxa"/>
            <w:vAlign w:val="center"/>
          </w:tcPr>
          <w:p w14:paraId="52C37535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F74509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41267554" w14:textId="77777777" w:rsidTr="00791F8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D56FFDB" w14:textId="7696FF47" w:rsidR="00137C32" w:rsidRPr="00791F8B" w:rsidRDefault="00137C32" w:rsidP="00137C32">
            <w:r w:rsidRPr="00791F8B">
              <w:t>7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DA25AD7" w14:textId="4286AF37" w:rsidR="00137C32" w:rsidRPr="00791F8B" w:rsidRDefault="00DA42D3" w:rsidP="00137C32">
            <w:r w:rsidRPr="00791F8B">
              <w:t>D</w:t>
            </w:r>
            <w:r w:rsidR="00137C32" w:rsidRPr="00791F8B">
              <w:t>raw auxiliary view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8839B41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6BE812CF" w14:textId="0CF76B21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5883D281" w14:textId="77777777" w:rsidTr="00791F8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68B1312" w14:textId="4A934FFD" w:rsidR="00137C32" w:rsidRPr="00791F8B" w:rsidRDefault="00137C32" w:rsidP="00137C32">
            <w:r w:rsidRPr="00791F8B">
              <w:t>7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06766DD" w14:textId="3F4C1F6C" w:rsidR="00137C32" w:rsidRPr="00791F8B" w:rsidRDefault="00DA42D3" w:rsidP="00137C32">
            <w:r w:rsidRPr="00791F8B">
              <w:t>D</w:t>
            </w:r>
            <w:r w:rsidR="00137C32" w:rsidRPr="00791F8B">
              <w:t xml:space="preserve">raw </w:t>
            </w:r>
            <w:r w:rsidR="00B25B3F" w:rsidRPr="00791F8B">
              <w:t xml:space="preserve">various types of </w:t>
            </w:r>
            <w:r w:rsidR="00137C32" w:rsidRPr="00791F8B">
              <w:t>section view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9E2178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01ACAD5F" w14:textId="41EF9E22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29493FB9" w14:textId="77777777" w:rsidTr="00791F8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F2C3298" w14:textId="480F3853" w:rsidR="00137C32" w:rsidRPr="00791F8B" w:rsidRDefault="00137C32" w:rsidP="00137C32">
            <w:r w:rsidRPr="00791F8B">
              <w:t>7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D9DD2D9" w14:textId="509A99C3" w:rsidR="00137C32" w:rsidRPr="00791F8B" w:rsidRDefault="00B25B3F" w:rsidP="00137C32">
            <w:r w:rsidRPr="00791F8B">
              <w:t>D</w:t>
            </w:r>
            <w:r w:rsidR="00137C32" w:rsidRPr="00791F8B">
              <w:t>raw</w:t>
            </w:r>
            <w:r w:rsidRPr="00791F8B">
              <w:t xml:space="preserve"> various types of</w:t>
            </w:r>
            <w:r w:rsidR="00137C32" w:rsidRPr="00791F8B">
              <w:t xml:space="preserve"> threads and fasteners.</w:t>
            </w:r>
            <w:r w:rsidR="00EA7522" w:rsidRPr="00791F8B">
              <w:t xml:space="preserve"> 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AAEC2A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7D6F136D" w14:textId="35D6F8BD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1AF32971" w14:textId="77777777" w:rsidTr="00791F8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08B5E9B" w14:textId="4B780AF9" w:rsidR="00137C32" w:rsidRPr="00791F8B" w:rsidRDefault="00137C32" w:rsidP="00137C32">
            <w:r w:rsidRPr="00791F8B">
              <w:t>7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DB93E44" w14:textId="5A493107" w:rsidR="00137C32" w:rsidRPr="00791F8B" w:rsidRDefault="00137C32" w:rsidP="00137C32">
            <w:r w:rsidRPr="00791F8B">
              <w:t>Create working drawings (assembly, detail drawings, BOM)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696AE5C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0DAC02C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70312A59" w14:textId="77777777" w:rsidTr="00791F8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7853227" w14:textId="450FB2B4" w:rsidR="00137C32" w:rsidRPr="00791F8B" w:rsidRDefault="00137C32" w:rsidP="00137C32">
            <w:r w:rsidRPr="00791F8B">
              <w:t>7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BE1F4A8" w14:textId="064783C1" w:rsidR="00137C32" w:rsidRPr="00791F8B" w:rsidRDefault="00137C32" w:rsidP="00137C32">
            <w:r w:rsidRPr="00791F8B">
              <w:t>Create a title block on a mechanical drawing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673BFD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1193DA7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7498136A" w14:textId="77777777" w:rsidTr="00791F8B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2CD252B" w14:textId="009626DC" w:rsidR="00137C32" w:rsidRPr="00791F8B" w:rsidRDefault="00137C32" w:rsidP="00137C32">
            <w:r w:rsidRPr="00791F8B">
              <w:t>7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317BA10" w14:textId="6B25F062" w:rsidR="00137C32" w:rsidRPr="00791F8B" w:rsidRDefault="002B1E89" w:rsidP="00137C32">
            <w:r w:rsidRPr="00791F8B">
              <w:t>D</w:t>
            </w:r>
            <w:r w:rsidR="00137C32" w:rsidRPr="00791F8B">
              <w:t xml:space="preserve">raw basic welding symbols.  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049D0AD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3AD76706" w14:textId="3DA39E0B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495A13C6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6ADB852" w14:textId="119D8579" w:rsidR="00137C32" w:rsidRPr="00D0177F" w:rsidRDefault="00137C32" w:rsidP="00137C32">
            <w:r w:rsidRPr="001E6698">
              <w:t>710</w:t>
            </w:r>
          </w:p>
        </w:tc>
        <w:tc>
          <w:tcPr>
            <w:tcW w:w="7650" w:type="dxa"/>
            <w:vAlign w:val="center"/>
          </w:tcPr>
          <w:p w14:paraId="4184EC1E" w14:textId="65798EB9" w:rsidR="00137C32" w:rsidRPr="00D0177F" w:rsidRDefault="00137C32" w:rsidP="00137C32">
            <w:r w:rsidRPr="001E6698">
              <w:t>Reverse engineer a drawing from an existing part.</w:t>
            </w:r>
          </w:p>
        </w:tc>
        <w:tc>
          <w:tcPr>
            <w:tcW w:w="1620" w:type="dxa"/>
            <w:vAlign w:val="center"/>
          </w:tcPr>
          <w:p w14:paraId="23631BEF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C335BE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1EFA2CB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137C32">
        <w:t xml:space="preserve">Dimensioning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557C72F6" w14:textId="77777777" w:rsidTr="005A73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219E6B05" w14:textId="21C176FC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16072BA6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2532089" w14:textId="172EB150" w:rsidR="00137C32" w:rsidRPr="00E60D07" w:rsidRDefault="00137C32" w:rsidP="00137C32">
            <w:pPr>
              <w:rPr>
                <w:rFonts w:eastAsia="Times New Roman" w:cs="Arial"/>
              </w:rPr>
            </w:pPr>
            <w:r w:rsidRPr="001F7E28">
              <w:t>801</w:t>
            </w:r>
          </w:p>
        </w:tc>
        <w:tc>
          <w:tcPr>
            <w:tcW w:w="7650" w:type="dxa"/>
            <w:vAlign w:val="center"/>
          </w:tcPr>
          <w:p w14:paraId="6A13E116" w14:textId="5BA3055E" w:rsidR="00137C32" w:rsidRPr="00E60D07" w:rsidRDefault="00137C32" w:rsidP="00137C32">
            <w:pPr>
              <w:rPr>
                <w:rFonts w:eastAsia="Times New Roman" w:cs="Arial"/>
              </w:rPr>
            </w:pPr>
            <w:r w:rsidRPr="001F7E28">
              <w:t>Apply measurements, notes, and symbols to a technical drawing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0BE77D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2BB9D347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C2244EA" w14:textId="7F55D6DA" w:rsidR="00137C32" w:rsidRPr="00E60D07" w:rsidRDefault="00137C32" w:rsidP="00137C32">
            <w:pPr>
              <w:rPr>
                <w:rFonts w:eastAsia="Times New Roman" w:cs="Arial"/>
              </w:rPr>
            </w:pPr>
            <w:r w:rsidRPr="001F7E28">
              <w:t>802</w:t>
            </w:r>
          </w:p>
        </w:tc>
        <w:tc>
          <w:tcPr>
            <w:tcW w:w="7650" w:type="dxa"/>
            <w:vAlign w:val="center"/>
          </w:tcPr>
          <w:p w14:paraId="39BA9508" w14:textId="7A63AE9B" w:rsidR="00137C32" w:rsidRPr="00E60D07" w:rsidRDefault="00137C32" w:rsidP="00137C32">
            <w:pPr>
              <w:rPr>
                <w:rFonts w:eastAsia="Times New Roman" w:cs="Arial"/>
              </w:rPr>
            </w:pPr>
            <w:r w:rsidRPr="001F7E28">
              <w:t xml:space="preserve">Apply ASME Standards for </w:t>
            </w:r>
            <w:r w:rsidR="002978E5">
              <w:t>d</w:t>
            </w:r>
            <w:r w:rsidRPr="001F7E28">
              <w:t>imensions, tolerances, and notes.</w:t>
            </w:r>
          </w:p>
        </w:tc>
        <w:tc>
          <w:tcPr>
            <w:tcW w:w="1620" w:type="dxa"/>
            <w:vAlign w:val="center"/>
          </w:tcPr>
          <w:p w14:paraId="45F42D7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43804A93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3B572B62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12EB1786" w14:textId="58340E8C" w:rsidR="00137C32" w:rsidRPr="00E60D07" w:rsidRDefault="00137C32" w:rsidP="00137C32">
            <w:pPr>
              <w:rPr>
                <w:rFonts w:eastAsia="Times New Roman" w:cs="Arial"/>
              </w:rPr>
            </w:pPr>
            <w:r w:rsidRPr="001F7E28">
              <w:t>803</w:t>
            </w:r>
          </w:p>
        </w:tc>
        <w:tc>
          <w:tcPr>
            <w:tcW w:w="7650" w:type="dxa"/>
            <w:vAlign w:val="center"/>
          </w:tcPr>
          <w:p w14:paraId="5FF22327" w14:textId="5B11F294" w:rsidR="00137C32" w:rsidRPr="00E60D07" w:rsidRDefault="00137C32" w:rsidP="00137C32">
            <w:pPr>
              <w:rPr>
                <w:rFonts w:eastAsia="Times New Roman" w:cs="Arial"/>
              </w:rPr>
            </w:pPr>
            <w:r w:rsidRPr="001F7E28">
              <w:t xml:space="preserve">Apply ISO Standards for </w:t>
            </w:r>
            <w:r w:rsidR="002978E5">
              <w:t>d</w:t>
            </w:r>
            <w:r w:rsidRPr="001F7E28">
              <w:t>imensions and notes.</w:t>
            </w:r>
          </w:p>
        </w:tc>
        <w:tc>
          <w:tcPr>
            <w:tcW w:w="1620" w:type="dxa"/>
            <w:vAlign w:val="center"/>
          </w:tcPr>
          <w:p w14:paraId="673B8733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71BEAF4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1EBFFD5E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7DFCCD82" w14:textId="7944B4E2" w:rsidR="00137C32" w:rsidRPr="00214FED" w:rsidRDefault="00137C32" w:rsidP="00137C32"/>
        </w:tc>
        <w:tc>
          <w:tcPr>
            <w:tcW w:w="7650" w:type="dxa"/>
            <w:vAlign w:val="center"/>
          </w:tcPr>
          <w:p w14:paraId="6664DFAC" w14:textId="4F8CB4C5" w:rsidR="00137C32" w:rsidRPr="00214FED" w:rsidRDefault="00137C32" w:rsidP="00137C32">
            <w:r w:rsidRPr="001F7E28">
              <w:t>RESERVED</w:t>
            </w:r>
            <w:r w:rsidR="00EA7522">
              <w:t xml:space="preserve"> (804</w:t>
            </w:r>
            <w:r w:rsidR="005A736C">
              <w:t>-805</w:t>
            </w:r>
            <w:r w:rsidR="00EA7522">
              <w:t>)</w:t>
            </w:r>
          </w:p>
        </w:tc>
        <w:tc>
          <w:tcPr>
            <w:tcW w:w="1620" w:type="dxa"/>
            <w:vAlign w:val="center"/>
          </w:tcPr>
          <w:p w14:paraId="46E5B59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74D94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4B692B27" w:rsidR="00FA5C60" w:rsidRDefault="00FA5C60" w:rsidP="00FA5C60">
      <w:pPr>
        <w:pStyle w:val="Heading2"/>
      </w:pPr>
      <w:r>
        <w:t xml:space="preserve">900 </w:t>
      </w:r>
      <w:r w:rsidR="00137C32">
        <w:t xml:space="preserve">Introduction to Architecture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FA5C60" w:rsidRPr="00E60D07" w14:paraId="33DFAFE3" w14:textId="77777777" w:rsidTr="005A73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613E7371" w14:textId="0DE1385F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04893423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76B5848" w14:textId="75D6BCA9" w:rsidR="00137C32" w:rsidRPr="00E60D07" w:rsidRDefault="00137C32" w:rsidP="00137C3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C267A34" w14:textId="2F915781" w:rsidR="00137C32" w:rsidRPr="00E60D07" w:rsidRDefault="00137C32" w:rsidP="00137C32">
            <w:pPr>
              <w:rPr>
                <w:rFonts w:eastAsia="Times New Roman" w:cs="Arial"/>
              </w:rPr>
            </w:pPr>
            <w:r w:rsidRPr="0090747B">
              <w:t>RESERVED</w:t>
            </w:r>
            <w:r w:rsidR="00EA7522">
              <w:t xml:space="preserve"> (901)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4984BE6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26F0310D" w14:textId="77777777" w:rsidTr="003A212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EA1D777" w14:textId="47403330" w:rsidR="00137C32" w:rsidRPr="003A2122" w:rsidRDefault="00137C32" w:rsidP="00137C32">
            <w:pPr>
              <w:rPr>
                <w:rFonts w:eastAsia="Times New Roman" w:cs="Arial"/>
              </w:rPr>
            </w:pPr>
            <w:r w:rsidRPr="003A2122">
              <w:t>9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1D3C546" w14:textId="2890713A" w:rsidR="00137C32" w:rsidRPr="003A2122" w:rsidRDefault="00137C32" w:rsidP="00137C32">
            <w:pPr>
              <w:rPr>
                <w:rFonts w:eastAsia="Times New Roman" w:cs="Arial"/>
              </w:rPr>
            </w:pPr>
            <w:r w:rsidRPr="003A2122">
              <w:t xml:space="preserve">Construct </w:t>
            </w:r>
            <w:r w:rsidR="00C87255" w:rsidRPr="003A2122">
              <w:t>various</w:t>
            </w:r>
            <w:r w:rsidRPr="003A2122">
              <w:t xml:space="preserve"> plan</w:t>
            </w:r>
            <w:r w:rsidR="004807D6" w:rsidRPr="003A2122">
              <w:t xml:space="preserve"> views</w:t>
            </w:r>
            <w:r w:rsidRPr="003A2122">
              <w:t>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443EE7C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D21060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2CCBB0F6" w14:textId="77777777" w:rsidTr="003A212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7968DB9" w14:textId="6AFD0E1E" w:rsidR="00137C32" w:rsidRPr="003A2122" w:rsidRDefault="00137C32" w:rsidP="00137C32">
            <w:pPr>
              <w:rPr>
                <w:rFonts w:eastAsia="Times New Roman" w:cs="Arial"/>
              </w:rPr>
            </w:pPr>
            <w:r w:rsidRPr="003A2122">
              <w:t>9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5C7CF6C" w14:textId="4E143BEE" w:rsidR="00137C32" w:rsidRPr="003A2122" w:rsidRDefault="00137C32" w:rsidP="00137C32">
            <w:pPr>
              <w:rPr>
                <w:rFonts w:eastAsia="Times New Roman" w:cs="Arial"/>
              </w:rPr>
            </w:pPr>
            <w:r w:rsidRPr="003A2122">
              <w:t xml:space="preserve">Construct </w:t>
            </w:r>
            <w:r w:rsidR="002B1E89" w:rsidRPr="003A2122">
              <w:t xml:space="preserve">interior and exterior </w:t>
            </w:r>
            <w:r w:rsidRPr="003A2122">
              <w:t>elevation</w:t>
            </w:r>
            <w:r w:rsidR="002B1E89" w:rsidRPr="003A2122">
              <w:t>s</w:t>
            </w:r>
            <w:r w:rsidRPr="003A2122">
              <w:t>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D6D143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CAD3B6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3A7742B8" w14:textId="77777777" w:rsidTr="003A212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6A487D4" w14:textId="41C905DB" w:rsidR="00137C32" w:rsidRPr="003A2122" w:rsidRDefault="00137C32" w:rsidP="00137C32">
            <w:r w:rsidRPr="003A2122">
              <w:t>9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0FB7FAC" w14:textId="71D7EF4B" w:rsidR="00137C32" w:rsidRPr="003A2122" w:rsidRDefault="00137C32" w:rsidP="00137C32">
            <w:r w:rsidRPr="003A2122">
              <w:t xml:space="preserve">Construct </w:t>
            </w:r>
            <w:r w:rsidRPr="003A2122">
              <w:rPr>
                <w:strike/>
              </w:rPr>
              <w:t>a</w:t>
            </w:r>
            <w:r w:rsidRPr="003A2122">
              <w:t xml:space="preserve"> typical </w:t>
            </w:r>
            <w:r w:rsidR="00C87255" w:rsidRPr="003A2122">
              <w:t xml:space="preserve">building and </w:t>
            </w:r>
            <w:r w:rsidRPr="003A2122">
              <w:t>wall section</w:t>
            </w:r>
            <w:r w:rsidR="00C87255" w:rsidRPr="003A2122">
              <w:t>s</w:t>
            </w:r>
            <w:r w:rsidRPr="003A2122">
              <w:t>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B5DB10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245DB86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1BDF45AD" w14:textId="77777777" w:rsidTr="003A212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176FEFB" w14:textId="7A0B6C3A" w:rsidR="00137C32" w:rsidRPr="003A2122" w:rsidRDefault="00137C32" w:rsidP="00137C32">
            <w:r w:rsidRPr="003A2122">
              <w:t>9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D209CF3" w14:textId="7CB96D37" w:rsidR="00137C32" w:rsidRPr="003A2122" w:rsidRDefault="00137C32" w:rsidP="00137C32">
            <w:r w:rsidRPr="003A2122">
              <w:t>Draw a pictorial view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17321835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77D75B8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32F052F1" w14:textId="77777777" w:rsidTr="003A212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85292A4" w14:textId="4BA867F0" w:rsidR="00137C32" w:rsidRPr="003A2122" w:rsidRDefault="00137C32" w:rsidP="00137C32"/>
        </w:tc>
        <w:tc>
          <w:tcPr>
            <w:tcW w:w="7650" w:type="dxa"/>
            <w:shd w:val="clear" w:color="auto" w:fill="auto"/>
            <w:vAlign w:val="center"/>
          </w:tcPr>
          <w:p w14:paraId="42D09EAE" w14:textId="5D67C7B1" w:rsidR="00137C32" w:rsidRPr="003A2122" w:rsidRDefault="00137C32" w:rsidP="00137C32">
            <w:r w:rsidRPr="003A2122">
              <w:t>RESERVED</w:t>
            </w:r>
            <w:r w:rsidR="00EA7522" w:rsidRPr="003A2122">
              <w:t xml:space="preserve"> (906</w:t>
            </w:r>
            <w:r w:rsidR="005A736C">
              <w:t>-907</w:t>
            </w:r>
            <w:r w:rsidR="00EA7522" w:rsidRPr="003A2122">
              <w:t>)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86451C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1BA20D98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34594AE6" w14:textId="77777777" w:rsidTr="003A2122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3952C7A" w14:textId="57EF3FA8" w:rsidR="00137C32" w:rsidRPr="003A2122" w:rsidRDefault="00137C32" w:rsidP="00137C32">
            <w:r w:rsidRPr="003A2122">
              <w:t>9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5CD7FADE" w14:textId="3C6C9590" w:rsidR="00137C32" w:rsidRPr="003A2122" w:rsidRDefault="00137C32" w:rsidP="00137C32">
            <w:r w:rsidRPr="003A2122">
              <w:t xml:space="preserve">Apply </w:t>
            </w:r>
            <w:r w:rsidR="00BD5F9F" w:rsidRPr="003A2122">
              <w:t xml:space="preserve">current </w:t>
            </w:r>
            <w:r w:rsidRPr="003A2122">
              <w:t xml:space="preserve">ADA guidelines to </w:t>
            </w:r>
            <w:r w:rsidR="004807D6" w:rsidRPr="003A2122">
              <w:t>set of</w:t>
            </w:r>
            <w:r w:rsidRPr="003A2122">
              <w:t xml:space="preserve"> architectural plans.  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4BFF97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33D2AD9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4EABB18" w14:textId="77777777" w:rsidR="0037363F" w:rsidRDefault="0037363F" w:rsidP="00E31D6A">
      <w:pPr>
        <w:pStyle w:val="Heading2"/>
      </w:pPr>
      <w:bookmarkStart w:id="4" w:name="_Hlk66374286"/>
    </w:p>
    <w:p w14:paraId="40B9515A" w14:textId="142685E1" w:rsidR="00E31D6A" w:rsidRDefault="00E31D6A" w:rsidP="00E31D6A">
      <w:pPr>
        <w:pStyle w:val="Heading2"/>
      </w:pPr>
      <w:r>
        <w:lastRenderedPageBreak/>
        <w:t xml:space="preserve">1000 </w:t>
      </w:r>
      <w:r w:rsidR="00137C32">
        <w:t xml:space="preserve">Introduction to Civil Drafting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31D6A" w:rsidRPr="00E60D07" w14:paraId="4611A2E5" w14:textId="77777777" w:rsidTr="00BD5F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700" w:type="dxa"/>
            <w:vAlign w:val="center"/>
            <w:hideMark/>
          </w:tcPr>
          <w:p w14:paraId="2F400522" w14:textId="6785C7E0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7F4900B0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2DA31837" w14:textId="2C336739" w:rsidR="00137C32" w:rsidRPr="00E60D07" w:rsidRDefault="00137C32" w:rsidP="00137C32">
            <w:pPr>
              <w:rPr>
                <w:rFonts w:eastAsia="Times New Roman" w:cs="Arial"/>
              </w:rPr>
            </w:pPr>
            <w:r w:rsidRPr="00866683">
              <w:t>1001</w:t>
            </w:r>
          </w:p>
        </w:tc>
        <w:tc>
          <w:tcPr>
            <w:tcW w:w="7650" w:type="dxa"/>
            <w:vAlign w:val="center"/>
          </w:tcPr>
          <w:p w14:paraId="64E4B478" w14:textId="1A3DD80D" w:rsidR="00137C32" w:rsidRPr="00E60D07" w:rsidRDefault="00137C32" w:rsidP="00137C32">
            <w:pPr>
              <w:rPr>
                <w:rFonts w:eastAsia="Times New Roman" w:cs="Arial"/>
              </w:rPr>
            </w:pPr>
            <w:r w:rsidRPr="00866683">
              <w:t xml:space="preserve">Construct a site plan. 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6832C8A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6971A3B1" w14:textId="77777777" w:rsidTr="00BD5F9F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EAC6576" w14:textId="740A6306" w:rsidR="00137C32" w:rsidRPr="00E60D07" w:rsidRDefault="00137C32" w:rsidP="00137C3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shd w:val="clear" w:color="auto" w:fill="auto"/>
            <w:vAlign w:val="center"/>
          </w:tcPr>
          <w:p w14:paraId="26BD2DB8" w14:textId="21F5F6D1" w:rsidR="00137C32" w:rsidRPr="00BD5F9F" w:rsidRDefault="00BD5F9F" w:rsidP="00137C32">
            <w:pPr>
              <w:rPr>
                <w:rFonts w:eastAsia="Times New Roman" w:cs="Arial"/>
              </w:rPr>
            </w:pPr>
            <w:r w:rsidRPr="00BD5F9F">
              <w:t>RESERVED</w:t>
            </w:r>
            <w:r w:rsidR="00EA7522">
              <w:t xml:space="preserve"> (1002-1004)</w:t>
            </w:r>
            <w:r w:rsidRPr="00BD5F9F">
              <w:rPr>
                <w:color w:val="FF0000"/>
              </w:rPr>
              <w:t xml:space="preserve"> 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28FBB1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1F0A4E7C" w14:textId="6896398F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48C221A4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6A6799C" w14:textId="1FA6609A" w:rsidR="00137C32" w:rsidRPr="001F72A9" w:rsidRDefault="00137C32" w:rsidP="00137C32">
            <w:r w:rsidRPr="00866683">
              <w:t>1005</w:t>
            </w:r>
          </w:p>
        </w:tc>
        <w:tc>
          <w:tcPr>
            <w:tcW w:w="7650" w:type="dxa"/>
            <w:vAlign w:val="center"/>
          </w:tcPr>
          <w:p w14:paraId="2B942FAA" w14:textId="16E537DD" w:rsidR="00137C32" w:rsidRPr="001F72A9" w:rsidRDefault="00137C32" w:rsidP="00137C32">
            <w:r w:rsidRPr="00866683">
              <w:t>Identify survey and/or GPS equipment.</w:t>
            </w:r>
          </w:p>
        </w:tc>
        <w:tc>
          <w:tcPr>
            <w:tcW w:w="1620" w:type="dxa"/>
            <w:vAlign w:val="center"/>
          </w:tcPr>
          <w:p w14:paraId="6EF5460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528B6583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BD5F9F" w:rsidRPr="00E60D07" w14:paraId="0CE7F830" w14:textId="77777777" w:rsidTr="0037363F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E957715" w14:textId="34FBCB4A" w:rsidR="00BD5F9F" w:rsidRPr="0037363F" w:rsidRDefault="00102522" w:rsidP="00137C32">
            <w:r w:rsidRPr="0037363F">
              <w:t>10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370625DD" w14:textId="61EB42CF" w:rsidR="00BD5F9F" w:rsidRPr="0037363F" w:rsidRDefault="00711F64" w:rsidP="00137C32">
            <w:r w:rsidRPr="0037363F">
              <w:t>Identify the elements used to create a Civil design plan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1E762D6" w14:textId="77777777" w:rsidR="00BD5F9F" w:rsidRPr="00E60D07" w:rsidRDefault="00BD5F9F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24C74D2A" w14:textId="77777777" w:rsidR="00BD5F9F" w:rsidRPr="00E60D07" w:rsidRDefault="00BD5F9F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BD5F9F" w:rsidRPr="00E60D07" w14:paraId="6FA91E0A" w14:textId="77777777" w:rsidTr="0037363F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D1A35C5" w14:textId="3E01F4B9" w:rsidR="00BD5F9F" w:rsidRPr="0037363F" w:rsidRDefault="00102522" w:rsidP="00137C32">
            <w:r w:rsidRPr="0037363F">
              <w:t>10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18DB6D0" w14:textId="4C9834F1" w:rsidR="00BD5F9F" w:rsidRPr="0037363F" w:rsidRDefault="00BD5F9F" w:rsidP="00137C32">
            <w:r w:rsidRPr="0037363F">
              <w:t>Read and interpret a deed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4AB00EF" w14:textId="77777777" w:rsidR="00BD5F9F" w:rsidRPr="00E60D07" w:rsidRDefault="00BD5F9F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3F4FB394" w14:textId="77777777" w:rsidR="00BD5F9F" w:rsidRPr="00E60D07" w:rsidRDefault="00BD5F9F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2B4086E4" w:rsidR="001314D6" w:rsidRDefault="001314D6" w:rsidP="001314D6">
      <w:pPr>
        <w:pStyle w:val="Heading2"/>
      </w:pPr>
      <w:r>
        <w:t xml:space="preserve">1100 </w:t>
      </w:r>
      <w:r w:rsidR="00137C32">
        <w:t>Introduction to Electronic Draf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47B764AC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34FFC92A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07CC0B0F" w14:textId="77777777" w:rsidTr="005577B0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19DF645" w14:textId="68DE42C3" w:rsidR="00137C32" w:rsidRPr="00E60D07" w:rsidRDefault="00137C32" w:rsidP="00137C32">
            <w:pPr>
              <w:rPr>
                <w:rFonts w:eastAsia="Times New Roman" w:cs="Arial"/>
              </w:rPr>
            </w:pPr>
            <w:r w:rsidRPr="00216057">
              <w:t>11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3FDA277" w14:textId="58239124" w:rsidR="00137C32" w:rsidRPr="00102522" w:rsidRDefault="00137C32" w:rsidP="00137C32">
            <w:pPr>
              <w:rPr>
                <w:rFonts w:eastAsia="Times New Roman" w:cs="Arial"/>
                <w:color w:val="FF0000"/>
              </w:rPr>
            </w:pPr>
            <w:r w:rsidRPr="00102522">
              <w:t>Identify and describe various symbols.</w:t>
            </w:r>
            <w:r w:rsidR="00DA42D3" w:rsidRPr="00102522">
              <w:t xml:space="preserve"> </w:t>
            </w:r>
            <w:r w:rsidR="00EA7522">
              <w:t xml:space="preserve"> 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344E6A33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  <w:hideMark/>
          </w:tcPr>
          <w:p w14:paraId="3F4CFE7E" w14:textId="170F0026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7E73AD8F" w14:textId="77777777" w:rsidTr="00137C32">
        <w:trPr>
          <w:trHeight w:val="288"/>
        </w:trPr>
        <w:tc>
          <w:tcPr>
            <w:tcW w:w="715" w:type="dxa"/>
            <w:vAlign w:val="center"/>
          </w:tcPr>
          <w:p w14:paraId="39D0E56A" w14:textId="31E5B236" w:rsidR="00137C32" w:rsidRPr="00E60D07" w:rsidRDefault="00137C32" w:rsidP="00137C3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DFDD85F" w14:textId="76A4F8B2" w:rsidR="00137C32" w:rsidRPr="00E60D07" w:rsidRDefault="00137C32" w:rsidP="00137C32">
            <w:pPr>
              <w:rPr>
                <w:rFonts w:eastAsia="Times New Roman" w:cs="Arial"/>
              </w:rPr>
            </w:pPr>
            <w:r w:rsidRPr="00216057">
              <w:t>RESERVED</w:t>
            </w:r>
            <w:r w:rsidR="00EA7522">
              <w:t xml:space="preserve"> (1102)</w:t>
            </w:r>
          </w:p>
        </w:tc>
        <w:tc>
          <w:tcPr>
            <w:tcW w:w="1620" w:type="dxa"/>
            <w:vAlign w:val="center"/>
          </w:tcPr>
          <w:p w14:paraId="2E62653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</w:tcPr>
          <w:p w14:paraId="0FD1CB5F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17720F2" w14:textId="6783E938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137C32">
        <w:t>Computer Assisted Drafting (CAD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1314D6" w:rsidRPr="00E60D07" w14:paraId="3F2AAA24" w14:textId="77777777" w:rsidTr="00793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31FC66EE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8D340C">
              <w:t>Crosswalk</w:t>
            </w:r>
          </w:p>
        </w:tc>
      </w:tr>
      <w:tr w:rsidR="00137C32" w:rsidRPr="00E60D07" w14:paraId="424F315F" w14:textId="77777777" w:rsidTr="00E74A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62CDF6BA" w14:textId="63B324FE" w:rsidR="00137C32" w:rsidRPr="00E74A87" w:rsidRDefault="00137C32" w:rsidP="00137C32">
            <w:pPr>
              <w:rPr>
                <w:rFonts w:eastAsia="Times New Roman" w:cs="Arial"/>
              </w:rPr>
            </w:pPr>
            <w:r w:rsidRPr="00E74A87">
              <w:t>120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27F1AA2" w14:textId="2FFE190F" w:rsidR="00137C32" w:rsidRPr="00E74A87" w:rsidRDefault="00137C32" w:rsidP="00137C32">
            <w:pPr>
              <w:rPr>
                <w:rFonts w:eastAsia="Times New Roman" w:cs="Arial"/>
              </w:rPr>
            </w:pPr>
            <w:r w:rsidRPr="00E74A87">
              <w:t>Utilize input and output devi</w:t>
            </w:r>
            <w:r w:rsidR="00E74A87" w:rsidRPr="00E74A87">
              <w:t xml:space="preserve">ces. </w:t>
            </w: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312D834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  <w:hideMark/>
          </w:tcPr>
          <w:p w14:paraId="3A113C9D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2C1B18A9" w14:textId="77777777" w:rsidTr="00E74A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325D749" w14:textId="0921B2B5" w:rsidR="00137C32" w:rsidRPr="00E74A87" w:rsidRDefault="00137C32" w:rsidP="00137C32">
            <w:pPr>
              <w:rPr>
                <w:rFonts w:eastAsia="Times New Roman" w:cs="Arial"/>
              </w:rPr>
            </w:pPr>
            <w:r w:rsidRPr="00E74A87">
              <w:t>120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0DC0FA31" w14:textId="3D08A33C" w:rsidR="00137C32" w:rsidRPr="00E74A87" w:rsidRDefault="00137C32" w:rsidP="00137C32">
            <w:pPr>
              <w:rPr>
                <w:rFonts w:eastAsia="Times New Roman" w:cs="Arial"/>
              </w:rPr>
            </w:pPr>
            <w:r w:rsidRPr="00E74A87">
              <w:t>Use drawing aids and control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F4AE83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7BB6B96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76CDDC00" w14:textId="77777777" w:rsidTr="00E74A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68DC398" w14:textId="1706ACF2" w:rsidR="00137C32" w:rsidRPr="00E74A87" w:rsidRDefault="00137C32" w:rsidP="00137C32">
            <w:pPr>
              <w:rPr>
                <w:rFonts w:eastAsia="Times New Roman" w:cs="Arial"/>
              </w:rPr>
            </w:pPr>
            <w:r w:rsidRPr="00E74A87">
              <w:t>120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7955A8A" w14:textId="159A9712" w:rsidR="00137C32" w:rsidRPr="00E74A87" w:rsidRDefault="00137C32" w:rsidP="00137C32">
            <w:pPr>
              <w:rPr>
                <w:rFonts w:eastAsia="Times New Roman" w:cs="Arial"/>
              </w:rPr>
            </w:pPr>
            <w:r w:rsidRPr="00E74A87">
              <w:t>Use drawing and editing tool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7BF1C1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9A4EAB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7C32" w:rsidRPr="00E60D07" w14:paraId="02E191B8" w14:textId="77777777" w:rsidTr="00E74A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27DE48F" w14:textId="7DBB590C" w:rsidR="00137C32" w:rsidRPr="00E74A87" w:rsidRDefault="00137C32" w:rsidP="00137C32">
            <w:r w:rsidRPr="00E74A87">
              <w:t>120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2B625D4" w14:textId="10F1AA90" w:rsidR="00137C32" w:rsidRPr="00E74A87" w:rsidRDefault="00137C32" w:rsidP="00137C32">
            <w:r w:rsidRPr="00E74A87">
              <w:t>Use viewing tool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0D614B9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0FE5EDD4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2855B3A0" w14:textId="77777777" w:rsidTr="00E74A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2A0000F" w14:textId="1DB6A18C" w:rsidR="00137C32" w:rsidRPr="00E74A87" w:rsidRDefault="00137C32" w:rsidP="00137C32">
            <w:r w:rsidRPr="00E74A87">
              <w:t>120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F2F0C7A" w14:textId="42141556" w:rsidR="00137C32" w:rsidRPr="00E74A87" w:rsidRDefault="00137C32" w:rsidP="00137C32">
            <w:r w:rsidRPr="00E74A87">
              <w:t xml:space="preserve">Utilize </w:t>
            </w:r>
            <w:r w:rsidRPr="00E74A87">
              <w:rPr>
                <w:strike/>
              </w:rPr>
              <w:t>a</w:t>
            </w:r>
            <w:r w:rsidRPr="00E74A87">
              <w:t xml:space="preserve"> commercially built drafting librar</w:t>
            </w:r>
            <w:r w:rsidR="00102522" w:rsidRPr="00E74A87">
              <w:t>ies</w:t>
            </w:r>
            <w:r w:rsidRPr="00E74A87">
              <w:t>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AFE8AA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121AC71F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434F2909" w14:textId="77777777" w:rsidTr="00E74A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AD8BFE9" w14:textId="0BBA07D7" w:rsidR="00137C32" w:rsidRPr="00E74A87" w:rsidRDefault="00137C32" w:rsidP="00137C32">
            <w:r w:rsidRPr="00E74A87">
              <w:t>120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8475616" w14:textId="738C0936" w:rsidR="00137C32" w:rsidRPr="00E74A87" w:rsidRDefault="00137C32" w:rsidP="00137C32">
            <w:r w:rsidRPr="00E74A87">
              <w:t>Produce a custom</w:t>
            </w:r>
            <w:r w:rsidR="002978E5" w:rsidRPr="00E74A87">
              <w:t>-</w:t>
            </w:r>
            <w:r w:rsidRPr="00E74A87">
              <w:t>built drafting library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13BE815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0E75411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6464F307" w14:textId="77777777" w:rsidTr="00E74A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B635C39" w14:textId="210B100D" w:rsidR="00137C32" w:rsidRPr="00E74A87" w:rsidRDefault="00137C32" w:rsidP="00137C32">
            <w:r w:rsidRPr="00E74A87">
              <w:t>1207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2DD5E647" w14:textId="37F2753B" w:rsidR="00137C32" w:rsidRPr="00E74A87" w:rsidRDefault="00137C32" w:rsidP="00137C32">
            <w:r w:rsidRPr="00E74A87">
              <w:t>Make revision</w:t>
            </w:r>
            <w:r w:rsidR="00102522" w:rsidRPr="00E74A87">
              <w:t>s</w:t>
            </w:r>
            <w:r w:rsidRPr="00E74A87">
              <w:t xml:space="preserve"> to </w:t>
            </w:r>
            <w:r w:rsidR="00D63B27">
              <w:t>e</w:t>
            </w:r>
            <w:r w:rsidRPr="00E74A87">
              <w:t>xisting drawing</w:t>
            </w:r>
            <w:r w:rsidR="00102522" w:rsidRPr="00E74A87">
              <w:t>s</w:t>
            </w:r>
            <w:r w:rsidRPr="00E74A87">
              <w:t>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1EFF71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6DE77AF5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0C3572C5" w14:textId="77777777" w:rsidTr="00E74A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7553510B" w14:textId="6A600651" w:rsidR="00137C32" w:rsidRPr="00E74A87" w:rsidRDefault="00137C32" w:rsidP="00137C32">
            <w:r w:rsidRPr="00E74A87">
              <w:t>1208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8590CFB" w14:textId="122320F9" w:rsidR="00137C32" w:rsidRPr="00E74A87" w:rsidRDefault="00137C32" w:rsidP="00137C32">
            <w:r w:rsidRPr="00E74A87">
              <w:t>Configure and use dimensions and tolerance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B53C7EF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4829F1F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273D024A" w14:textId="77777777" w:rsidTr="00E74A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825C82B" w14:textId="77D64468" w:rsidR="00137C32" w:rsidRPr="00E74A87" w:rsidRDefault="00137C32" w:rsidP="00137C32">
            <w:r w:rsidRPr="00E74A87">
              <w:t>1209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C7D0152" w14:textId="321A28A6" w:rsidR="00137C32" w:rsidRPr="00E74A87" w:rsidRDefault="00137C32" w:rsidP="00137C32">
            <w:r w:rsidRPr="00E74A87">
              <w:t>Create 3-dimensional model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12A88F9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679A585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78E27E48" w14:textId="77777777" w:rsidTr="00E74A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1A484264" w14:textId="2A55CA50" w:rsidR="00137C32" w:rsidRPr="00E74A87" w:rsidRDefault="00137C32" w:rsidP="00137C32"/>
        </w:tc>
        <w:tc>
          <w:tcPr>
            <w:tcW w:w="7650" w:type="dxa"/>
            <w:shd w:val="clear" w:color="auto" w:fill="auto"/>
            <w:vAlign w:val="center"/>
          </w:tcPr>
          <w:p w14:paraId="6127B63E" w14:textId="522D2E4B" w:rsidR="00137C32" w:rsidRPr="00E74A87" w:rsidRDefault="00137C32" w:rsidP="00137C32">
            <w:r w:rsidRPr="00E74A87">
              <w:t>RESERVED</w:t>
            </w:r>
            <w:r w:rsidR="00EA7522" w:rsidRPr="00E74A87">
              <w:t xml:space="preserve"> (1210)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B87400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1EB09F78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3EB395E1" w14:textId="77777777" w:rsidTr="00E74A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4969B19F" w14:textId="101CC6AB" w:rsidR="00137C32" w:rsidRPr="00E74A87" w:rsidRDefault="00137C32" w:rsidP="00137C32">
            <w:r w:rsidRPr="00E74A87">
              <w:lastRenderedPageBreak/>
              <w:t>1211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76CFFC8C" w14:textId="487D6CDD" w:rsidR="00137C32" w:rsidRPr="00E74A87" w:rsidRDefault="00137C32" w:rsidP="00137C32">
            <w:r w:rsidRPr="00E74A87">
              <w:t>Create parametric solid model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418744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5930C2F2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670AFFB1" w14:textId="77777777" w:rsidTr="00E74A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34396E0F" w14:textId="0EC63BFF" w:rsidR="00137C32" w:rsidRPr="00E74A87" w:rsidRDefault="00137C32" w:rsidP="00137C32">
            <w:r w:rsidRPr="00E74A87">
              <w:t>1212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A400061" w14:textId="60121ABA" w:rsidR="00137C32" w:rsidRPr="00E74A87" w:rsidRDefault="00102522" w:rsidP="00137C32">
            <w:r w:rsidRPr="00E74A87">
              <w:t>Create r</w:t>
            </w:r>
            <w:r w:rsidR="00137C32" w:rsidRPr="00E74A87">
              <w:t>ender</w:t>
            </w:r>
            <w:r w:rsidRPr="00E74A87">
              <w:t>ed</w:t>
            </w:r>
            <w:r w:rsidR="00137C32" w:rsidRPr="00E74A87">
              <w:t xml:space="preserve"> drawing</w:t>
            </w:r>
            <w:r w:rsidRPr="00E74A87">
              <w:t>s</w:t>
            </w:r>
            <w:r w:rsidR="00137C32" w:rsidRPr="00E74A87">
              <w:t>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45B554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5EE3DFBB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6F80EEF0" w14:textId="77777777" w:rsidTr="00E74A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53BE3032" w14:textId="02B08886" w:rsidR="00137C32" w:rsidRPr="00E74A87" w:rsidRDefault="00137C32" w:rsidP="00137C32">
            <w:r w:rsidRPr="00E74A87">
              <w:t>1213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24BC934" w14:textId="5E4A48F6" w:rsidR="00137C32" w:rsidRPr="00E74A87" w:rsidRDefault="00137C32" w:rsidP="00137C32">
            <w:r w:rsidRPr="00E74A87">
              <w:t>Import, export</w:t>
            </w:r>
            <w:r w:rsidR="002978E5" w:rsidRPr="00E74A87">
              <w:t>,</w:t>
            </w:r>
            <w:r w:rsidRPr="00E74A87">
              <w:t xml:space="preserve"> and link drawings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0729DF7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7822F0E8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380F6D3F" w14:textId="77777777" w:rsidTr="00E74A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FEF2C4D" w14:textId="3B161292" w:rsidR="00137C32" w:rsidRPr="00E74A87" w:rsidRDefault="00137C32" w:rsidP="00137C32">
            <w:r w:rsidRPr="00E74A87">
              <w:t>1214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65833759" w14:textId="58D33ECF" w:rsidR="00137C32" w:rsidRPr="00E74A87" w:rsidRDefault="00137C32" w:rsidP="00137C32">
            <w:r w:rsidRPr="00E74A87">
              <w:t xml:space="preserve">Manage and store files. 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5EF4611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775FFA3A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247B52CB" w14:textId="77777777" w:rsidTr="00E74A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08E6C58F" w14:textId="3B1D67E3" w:rsidR="00137C32" w:rsidRPr="00E74A87" w:rsidRDefault="00137C32" w:rsidP="00137C32">
            <w:r w:rsidRPr="00E74A87">
              <w:t>1215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1835B979" w14:textId="0F1E820D" w:rsidR="00137C32" w:rsidRPr="00E74A87" w:rsidRDefault="00137C32" w:rsidP="00137C32">
            <w:r w:rsidRPr="00E74A87">
              <w:t>Use rapid prototyping</w:t>
            </w:r>
            <w:r w:rsidR="00102522" w:rsidRPr="00E74A87">
              <w:t xml:space="preserve"> methods</w:t>
            </w:r>
            <w:r w:rsidRPr="00E74A87">
              <w:t>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019051C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3AE5FF2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  <w:tr w:rsidR="00137C32" w:rsidRPr="00E60D07" w14:paraId="67F354DE" w14:textId="77777777" w:rsidTr="00E74A87">
        <w:trPr>
          <w:trHeight w:val="288"/>
        </w:trPr>
        <w:tc>
          <w:tcPr>
            <w:tcW w:w="715" w:type="dxa"/>
            <w:shd w:val="clear" w:color="auto" w:fill="auto"/>
            <w:vAlign w:val="center"/>
          </w:tcPr>
          <w:p w14:paraId="235D53F9" w14:textId="666AFB92" w:rsidR="00137C32" w:rsidRPr="00E74A87" w:rsidRDefault="00137C32" w:rsidP="00137C32">
            <w:r w:rsidRPr="00E74A87">
              <w:t>1216</w:t>
            </w:r>
          </w:p>
        </w:tc>
        <w:tc>
          <w:tcPr>
            <w:tcW w:w="7650" w:type="dxa"/>
            <w:shd w:val="clear" w:color="auto" w:fill="auto"/>
            <w:vAlign w:val="center"/>
          </w:tcPr>
          <w:p w14:paraId="4E6B4096" w14:textId="6F501FAA" w:rsidR="00137C32" w:rsidRPr="00E74A87" w:rsidRDefault="00102522" w:rsidP="00137C32">
            <w:r w:rsidRPr="00E74A87">
              <w:t>Create</w:t>
            </w:r>
            <w:r w:rsidR="00137C32" w:rsidRPr="00E74A87">
              <w:t>, modify</w:t>
            </w:r>
            <w:r w:rsidR="002978E5" w:rsidRPr="00E74A87">
              <w:t>,</w:t>
            </w:r>
            <w:r w:rsidR="00137C32" w:rsidRPr="00E74A87">
              <w:t xml:space="preserve"> and apply text justifications on a CAD system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3999F20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shd w:val="clear" w:color="auto" w:fill="auto"/>
            <w:vAlign w:val="center"/>
          </w:tcPr>
          <w:p w14:paraId="377A3FEE" w14:textId="77777777" w:rsidR="00137C32" w:rsidRPr="00E60D07" w:rsidRDefault="00137C32" w:rsidP="00137C3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E763BD6" w14:textId="77777777" w:rsidR="0001381E" w:rsidRDefault="0001381E" w:rsidP="008F6DD3">
      <w:pPr>
        <w:tabs>
          <w:tab w:val="left" w:pos="10080"/>
        </w:tabs>
        <w:rPr>
          <w:vertAlign w:val="superscript"/>
        </w:rPr>
      </w:pPr>
    </w:p>
    <w:p w14:paraId="607E3BB8" w14:textId="1B06C9BE" w:rsidR="00963472" w:rsidRDefault="00EF734D" w:rsidP="008F6DD3">
      <w:pPr>
        <w:tabs>
          <w:tab w:val="left" w:pos="10080"/>
        </w:tabs>
      </w:pPr>
      <w:r w:rsidRPr="00C3B573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49B38BC7" w14:textId="1A2E2CFE" w:rsidR="00C3B573" w:rsidRDefault="00C3B573" w:rsidP="00C3B573">
      <w:pPr>
        <w:tabs>
          <w:tab w:val="left" w:pos="10080"/>
        </w:tabs>
      </w:pP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58C8B7" w14:textId="77777777" w:rsidR="00327A80" w:rsidRDefault="00327A80" w:rsidP="000733E4">
      <w:pPr>
        <w:spacing w:after="0" w:line="240" w:lineRule="auto"/>
      </w:pPr>
      <w:r>
        <w:separator/>
      </w:r>
    </w:p>
  </w:endnote>
  <w:endnote w:type="continuationSeparator" w:id="0">
    <w:p w14:paraId="5E8F850B" w14:textId="77777777" w:rsidR="00327A80" w:rsidRDefault="00327A80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F82C74" w14:textId="18A4B684" w:rsidR="009B6E33" w:rsidRPr="00640E86" w:rsidRDefault="00640E86" w:rsidP="00B11F4F">
    <w:pPr>
      <w:pStyle w:val="Footer"/>
      <w:tabs>
        <w:tab w:val="clear" w:pos="9360"/>
        <w:tab w:val="right" w:pos="12681"/>
      </w:tabs>
    </w:pPr>
    <w:r w:rsidRPr="00640E86">
      <w:t>Drafting and Design Technology/Technician, General CIP 15.1301</w:t>
    </w:r>
    <w:r w:rsidR="00743DA3">
      <w:t xml:space="preserve">  POS 13 </w:t>
    </w:r>
    <w:r w:rsidR="00B11F4F">
      <w:tab/>
    </w:r>
    <w:r w:rsidR="00B11F4F">
      <w:fldChar w:fldCharType="begin"/>
    </w:r>
    <w:r w:rsidR="00B11F4F">
      <w:instrText xml:space="preserve"> PAGE   \* MERGEFORMAT </w:instrText>
    </w:r>
    <w:r w:rsidR="00B11F4F">
      <w:fldChar w:fldCharType="separate"/>
    </w:r>
    <w:r w:rsidR="00B11F4F">
      <w:rPr>
        <w:noProof/>
      </w:rPr>
      <w:t>1</w:t>
    </w:r>
    <w:r w:rsidR="00B11F4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90F0D3" w14:textId="77777777" w:rsidR="00327A80" w:rsidRDefault="00327A80" w:rsidP="000733E4">
      <w:pPr>
        <w:spacing w:after="0" w:line="240" w:lineRule="auto"/>
      </w:pPr>
      <w:r>
        <w:separator/>
      </w:r>
    </w:p>
  </w:footnote>
  <w:footnote w:type="continuationSeparator" w:id="0">
    <w:p w14:paraId="2F1C2F8C" w14:textId="77777777" w:rsidR="00327A80" w:rsidRDefault="00327A80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99EBC7" w14:textId="77777777" w:rsidR="00055444" w:rsidRPr="007A6840" w:rsidRDefault="00055444" w:rsidP="00055444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2F6DA6E" wp14:editId="00603DEA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BD68872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40A9C3D3" w14:textId="77777777" w:rsidR="00055444" w:rsidRDefault="0005544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QUAk0+fMSwAAAA="/>
  </w:docVars>
  <w:rsids>
    <w:rsidRoot w:val="00E60D07"/>
    <w:rsid w:val="0001381E"/>
    <w:rsid w:val="0003147D"/>
    <w:rsid w:val="00033149"/>
    <w:rsid w:val="000377FD"/>
    <w:rsid w:val="0004084D"/>
    <w:rsid w:val="00040F69"/>
    <w:rsid w:val="00055444"/>
    <w:rsid w:val="000733E4"/>
    <w:rsid w:val="000B2EFC"/>
    <w:rsid w:val="000D5D31"/>
    <w:rsid w:val="00102522"/>
    <w:rsid w:val="00123BA3"/>
    <w:rsid w:val="001314D6"/>
    <w:rsid w:val="00137C32"/>
    <w:rsid w:val="00153EE8"/>
    <w:rsid w:val="001752DE"/>
    <w:rsid w:val="001A152A"/>
    <w:rsid w:val="001C5B5A"/>
    <w:rsid w:val="002146A6"/>
    <w:rsid w:val="00216F40"/>
    <w:rsid w:val="00217F98"/>
    <w:rsid w:val="00264B51"/>
    <w:rsid w:val="00277672"/>
    <w:rsid w:val="002978E5"/>
    <w:rsid w:val="002A5F84"/>
    <w:rsid w:val="002B1E89"/>
    <w:rsid w:val="00327A80"/>
    <w:rsid w:val="0033180A"/>
    <w:rsid w:val="0037363F"/>
    <w:rsid w:val="003A2122"/>
    <w:rsid w:val="003A2995"/>
    <w:rsid w:val="003A6945"/>
    <w:rsid w:val="003D27C2"/>
    <w:rsid w:val="003F39DD"/>
    <w:rsid w:val="00400CA6"/>
    <w:rsid w:val="00435A12"/>
    <w:rsid w:val="004807D6"/>
    <w:rsid w:val="00481622"/>
    <w:rsid w:val="004C2A92"/>
    <w:rsid w:val="004D4EFE"/>
    <w:rsid w:val="005047EC"/>
    <w:rsid w:val="0050684F"/>
    <w:rsid w:val="005228B1"/>
    <w:rsid w:val="00547C10"/>
    <w:rsid w:val="005577B0"/>
    <w:rsid w:val="005642E0"/>
    <w:rsid w:val="005834CF"/>
    <w:rsid w:val="005A736C"/>
    <w:rsid w:val="005D4ACF"/>
    <w:rsid w:val="005D6BCE"/>
    <w:rsid w:val="005F369B"/>
    <w:rsid w:val="006063F8"/>
    <w:rsid w:val="00640E86"/>
    <w:rsid w:val="006704EF"/>
    <w:rsid w:val="006E0583"/>
    <w:rsid w:val="006F190E"/>
    <w:rsid w:val="006F2192"/>
    <w:rsid w:val="006F38E0"/>
    <w:rsid w:val="00711F64"/>
    <w:rsid w:val="00716A8C"/>
    <w:rsid w:val="007206F4"/>
    <w:rsid w:val="00743DA3"/>
    <w:rsid w:val="007865A2"/>
    <w:rsid w:val="00791F8B"/>
    <w:rsid w:val="00793AD0"/>
    <w:rsid w:val="007C61CD"/>
    <w:rsid w:val="007F79E0"/>
    <w:rsid w:val="008033D8"/>
    <w:rsid w:val="00812305"/>
    <w:rsid w:val="008413AD"/>
    <w:rsid w:val="00880317"/>
    <w:rsid w:val="008841DF"/>
    <w:rsid w:val="008D340C"/>
    <w:rsid w:val="008E2F3F"/>
    <w:rsid w:val="008F6DD3"/>
    <w:rsid w:val="00906CF3"/>
    <w:rsid w:val="00945C84"/>
    <w:rsid w:val="00956A11"/>
    <w:rsid w:val="00963472"/>
    <w:rsid w:val="00967D2F"/>
    <w:rsid w:val="00975D91"/>
    <w:rsid w:val="00977067"/>
    <w:rsid w:val="00987FD7"/>
    <w:rsid w:val="009B08CB"/>
    <w:rsid w:val="009B6E33"/>
    <w:rsid w:val="009F50F8"/>
    <w:rsid w:val="00A434D0"/>
    <w:rsid w:val="00AB147A"/>
    <w:rsid w:val="00AB3959"/>
    <w:rsid w:val="00AD7047"/>
    <w:rsid w:val="00B11F4F"/>
    <w:rsid w:val="00B25B3F"/>
    <w:rsid w:val="00B27399"/>
    <w:rsid w:val="00B4028E"/>
    <w:rsid w:val="00B719D0"/>
    <w:rsid w:val="00B82CCC"/>
    <w:rsid w:val="00B8523E"/>
    <w:rsid w:val="00BD0C04"/>
    <w:rsid w:val="00BD2444"/>
    <w:rsid w:val="00BD5F9F"/>
    <w:rsid w:val="00C30671"/>
    <w:rsid w:val="00C36E47"/>
    <w:rsid w:val="00C3B573"/>
    <w:rsid w:val="00C54576"/>
    <w:rsid w:val="00C713A7"/>
    <w:rsid w:val="00C87255"/>
    <w:rsid w:val="00CA1AFB"/>
    <w:rsid w:val="00CA5C5A"/>
    <w:rsid w:val="00CB07A8"/>
    <w:rsid w:val="00CB21F2"/>
    <w:rsid w:val="00CC6849"/>
    <w:rsid w:val="00D04192"/>
    <w:rsid w:val="00D07209"/>
    <w:rsid w:val="00D16437"/>
    <w:rsid w:val="00D17BE5"/>
    <w:rsid w:val="00D34DDA"/>
    <w:rsid w:val="00D47433"/>
    <w:rsid w:val="00D63B27"/>
    <w:rsid w:val="00D964C1"/>
    <w:rsid w:val="00DA42D3"/>
    <w:rsid w:val="00DD3EAA"/>
    <w:rsid w:val="00E034CB"/>
    <w:rsid w:val="00E17F1F"/>
    <w:rsid w:val="00E22390"/>
    <w:rsid w:val="00E31D6A"/>
    <w:rsid w:val="00E441F0"/>
    <w:rsid w:val="00E50587"/>
    <w:rsid w:val="00E60D07"/>
    <w:rsid w:val="00E62D6B"/>
    <w:rsid w:val="00E70D26"/>
    <w:rsid w:val="00E74A87"/>
    <w:rsid w:val="00E75374"/>
    <w:rsid w:val="00E83B3B"/>
    <w:rsid w:val="00EA52C5"/>
    <w:rsid w:val="00EA581C"/>
    <w:rsid w:val="00EA7522"/>
    <w:rsid w:val="00EC747E"/>
    <w:rsid w:val="00ED4E03"/>
    <w:rsid w:val="00EE0ECF"/>
    <w:rsid w:val="00EE78EC"/>
    <w:rsid w:val="00EF734D"/>
    <w:rsid w:val="00F13CC6"/>
    <w:rsid w:val="00F15EBF"/>
    <w:rsid w:val="00F64F53"/>
    <w:rsid w:val="00FA394D"/>
    <w:rsid w:val="00FA5C60"/>
    <w:rsid w:val="00FB6C80"/>
    <w:rsid w:val="00FC176B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4191D69A-6972-4EFA-B50D-FB025DB199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F81D7D-52A6-4DE5-8394-7CE0C222EB73}"/>
</file>

<file path=customXml/itemProps4.xml><?xml version="1.0" encoding="utf-8"?>
<ds:datastoreItem xmlns:ds="http://schemas.openxmlformats.org/officeDocument/2006/customXml" ds:itemID="{0CD6376A-4495-4790-B9DA-B174CC6A9A6D}">
  <ds:schemaRefs>
    <ds:schemaRef ds:uri="abf0d811-8fca-484e-934e-ac7ff83209cf"/>
    <ds:schemaRef ds:uri="a6aa7a19-ab58-479f-9550-39a44f554859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29</Words>
  <Characters>4208</Characters>
  <Application>Microsoft Office Word</Application>
  <DocSecurity>4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51301 Drafting and Design Technology Tech Gen</dc:title>
  <dc:subject/>
  <dc:creator>Henry, Rachel</dc:creator>
  <cp:keywords/>
  <dc:description/>
  <cp:lastModifiedBy>Heimbach, Bunne</cp:lastModifiedBy>
  <cp:revision>2</cp:revision>
  <dcterms:created xsi:type="dcterms:W3CDTF">2024-04-22T20:36:00Z</dcterms:created>
  <dcterms:modified xsi:type="dcterms:W3CDTF">2024-04-22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72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  <property fmtid="{D5CDD505-2E9C-101B-9397-08002B2CF9AE}" pid="10" name="MSIP_Label_ba65e3ec-2057-4a1c-aac9-900f17f24dd1_Enabled">
    <vt:lpwstr>true</vt:lpwstr>
  </property>
  <property fmtid="{D5CDD505-2E9C-101B-9397-08002B2CF9AE}" pid="11" name="MSIP_Label_ba65e3ec-2057-4a1c-aac9-900f17f24dd1_SetDate">
    <vt:lpwstr>2023-10-04T20:26:12Z</vt:lpwstr>
  </property>
  <property fmtid="{D5CDD505-2E9C-101B-9397-08002B2CF9AE}" pid="12" name="MSIP_Label_ba65e3ec-2057-4a1c-aac9-900f17f24dd1_Method">
    <vt:lpwstr>Standard</vt:lpwstr>
  </property>
  <property fmtid="{D5CDD505-2E9C-101B-9397-08002B2CF9AE}" pid="13" name="MSIP_Label_ba65e3ec-2057-4a1c-aac9-900f17f24dd1_Name">
    <vt:lpwstr>defa4170-0d19-0005-0004-bc88714345d2</vt:lpwstr>
  </property>
  <property fmtid="{D5CDD505-2E9C-101B-9397-08002B2CF9AE}" pid="14" name="MSIP_Label_ba65e3ec-2057-4a1c-aac9-900f17f24dd1_SiteId">
    <vt:lpwstr>61f86c18-3283-4e11-ac6e-accd12e10ed4</vt:lpwstr>
  </property>
  <property fmtid="{D5CDD505-2E9C-101B-9397-08002B2CF9AE}" pid="15" name="MSIP_Label_ba65e3ec-2057-4a1c-aac9-900f17f24dd1_ActionId">
    <vt:lpwstr>83341d92-e989-4867-9123-4b595cfdea9c</vt:lpwstr>
  </property>
  <property fmtid="{D5CDD505-2E9C-101B-9397-08002B2CF9AE}" pid="16" name="MSIP_Label_ba65e3ec-2057-4a1c-aac9-900f17f24dd1_ContentBits">
    <vt:lpwstr>0</vt:lpwstr>
  </property>
  <property fmtid="{D5CDD505-2E9C-101B-9397-08002B2CF9AE}" pid="17" name="GrammarlyDocumentId">
    <vt:lpwstr>fb5474dc2e936d83d3ebb35c40aa94a84647e1601b4240746afb21dec6ebf23b</vt:lpwstr>
  </property>
  <property fmtid="{D5CDD505-2E9C-101B-9397-08002B2CF9AE}" pid="18" name="_SourceUrl">
    <vt:lpwstr/>
  </property>
  <property fmtid="{D5CDD505-2E9C-101B-9397-08002B2CF9AE}" pid="19" name="_SharedFileIndex">
    <vt:lpwstr/>
  </property>
</Properties>
</file>